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747" w:type="dxa"/>
        <w:tblLayout w:type="fixed"/>
        <w:tblLook w:val="01E0" w:firstRow="1" w:lastRow="1" w:firstColumn="1" w:lastColumn="1" w:noHBand="0" w:noVBand="0"/>
      </w:tblPr>
      <w:tblGrid>
        <w:gridCol w:w="1970"/>
        <w:gridCol w:w="1314"/>
        <w:gridCol w:w="657"/>
        <w:gridCol w:w="364"/>
        <w:gridCol w:w="1607"/>
        <w:gridCol w:w="657"/>
        <w:gridCol w:w="1314"/>
        <w:gridCol w:w="1864"/>
      </w:tblGrid>
      <w:tr w:rsidR="00EC6DDB" w:rsidRPr="000B7482" w:rsidTr="008057CE">
        <w:trPr>
          <w:trHeight w:val="1127"/>
        </w:trPr>
        <w:tc>
          <w:tcPr>
            <w:tcW w:w="1970" w:type="dxa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971" w:type="dxa"/>
            <w:gridSpan w:val="2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971" w:type="dxa"/>
            <w:gridSpan w:val="2"/>
          </w:tcPr>
          <w:p w:rsidR="00EC6DDB" w:rsidRPr="00F113FD" w:rsidRDefault="00F937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ru-RU" w:eastAsia="ru-RU"/>
              </w:rPr>
              <w:drawing>
                <wp:inline distT="0" distB="0" distL="0" distR="0">
                  <wp:extent cx="361950" cy="600075"/>
                  <wp:effectExtent l="0" t="0" r="0" b="9525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60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1" w:type="dxa"/>
            <w:gridSpan w:val="2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864" w:type="dxa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EC6DDB" w:rsidRPr="000B7482" w:rsidTr="008057CE">
        <w:trPr>
          <w:trHeight w:val="616"/>
        </w:trPr>
        <w:tc>
          <w:tcPr>
            <w:tcW w:w="9747" w:type="dxa"/>
            <w:gridSpan w:val="8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6"/>
                <w:szCs w:val="6"/>
                <w:lang w:eastAsia="ru-RU"/>
              </w:rPr>
            </w:pPr>
          </w:p>
          <w:p w:rsidR="00EC6DDB" w:rsidRPr="00F113FD" w:rsidRDefault="00EC6DDB" w:rsidP="00F113F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ru-RU"/>
              </w:rPr>
            </w:pPr>
            <w:r w:rsidRPr="00F113FD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ru-RU"/>
              </w:rPr>
              <w:t>ЧЕРВОНОГРАДСЬКА МІСЬКА РАДА</w:t>
            </w:r>
          </w:p>
          <w:p w:rsidR="00EC6DDB" w:rsidRPr="00F113FD" w:rsidRDefault="00EC6DDB" w:rsidP="00F113F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 w:eastAsia="ru-RU"/>
              </w:rPr>
            </w:pPr>
            <w:r w:rsidRPr="00F113F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 w:eastAsia="ru-RU"/>
              </w:rPr>
              <w:t>ЧЕРВОНОГРАДСЬКОГО РАЙОНУ</w:t>
            </w:r>
          </w:p>
          <w:p w:rsidR="00EC6DDB" w:rsidRPr="00F113FD" w:rsidRDefault="00EC6DDB" w:rsidP="00F113F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pacing w:val="20"/>
                <w:sz w:val="20"/>
                <w:szCs w:val="20"/>
                <w:lang w:eastAsia="ru-RU"/>
              </w:rPr>
            </w:pPr>
            <w:r w:rsidRPr="00F113FD">
              <w:rPr>
                <w:rFonts w:ascii="Times New Roman" w:hAnsi="Times New Roman" w:cs="Times New Roman"/>
                <w:b/>
                <w:bCs/>
                <w:spacing w:val="20"/>
                <w:sz w:val="28"/>
                <w:szCs w:val="28"/>
                <w:lang w:eastAsia="ru-RU"/>
              </w:rPr>
              <w:t>Львівської області</w:t>
            </w:r>
            <w:r w:rsidRPr="00F113FD">
              <w:rPr>
                <w:rFonts w:ascii="Times New Roman" w:hAnsi="Times New Roman" w:cs="Times New Roman"/>
                <w:b/>
                <w:bCs/>
                <w:spacing w:val="20"/>
                <w:sz w:val="20"/>
                <w:szCs w:val="20"/>
                <w:lang w:eastAsia="ru-RU"/>
              </w:rPr>
              <w:t xml:space="preserve"> </w:t>
            </w:r>
          </w:p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ru-RU"/>
              </w:rPr>
            </w:pPr>
            <w:r w:rsidRPr="00F113FD"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ru-RU"/>
              </w:rPr>
              <w:t xml:space="preserve">Р О З П О Р Я Д Ж Е Н </w:t>
            </w:r>
            <w:proofErr w:type="spellStart"/>
            <w:r w:rsidRPr="00F113FD"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ru-RU"/>
              </w:rPr>
              <w:t>Н</w:t>
            </w:r>
            <w:proofErr w:type="spellEnd"/>
            <w:r w:rsidRPr="00F113FD"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ru-RU"/>
              </w:rPr>
              <w:t xml:space="preserve"> Я</w:t>
            </w:r>
          </w:p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F113FD"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ru-RU"/>
              </w:rPr>
              <w:t>Червоноградського міського голови</w:t>
            </w:r>
          </w:p>
        </w:tc>
      </w:tr>
      <w:tr w:rsidR="00EC6DDB" w:rsidRPr="000B7482" w:rsidTr="008057CE">
        <w:trPr>
          <w:trHeight w:val="201"/>
        </w:trPr>
        <w:tc>
          <w:tcPr>
            <w:tcW w:w="1970" w:type="dxa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971" w:type="dxa"/>
            <w:gridSpan w:val="2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971" w:type="dxa"/>
            <w:gridSpan w:val="2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971" w:type="dxa"/>
            <w:gridSpan w:val="2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864" w:type="dxa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EC6DDB" w:rsidRPr="000B7482" w:rsidTr="008057CE">
        <w:tc>
          <w:tcPr>
            <w:tcW w:w="3284" w:type="dxa"/>
            <w:gridSpan w:val="2"/>
          </w:tcPr>
          <w:p w:rsidR="00EC6DDB" w:rsidRPr="006C0380" w:rsidRDefault="006C0380" w:rsidP="00F113FD">
            <w:pPr>
              <w:spacing w:line="240" w:lineRule="auto"/>
              <w:rPr>
                <w:rFonts w:ascii="Times New Roman" w:hAnsi="Times New Roman" w:cs="Times New Roman"/>
                <w:sz w:val="28"/>
                <w:szCs w:val="28"/>
                <w:u w:val="single"/>
                <w:lang w:eastAsia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u w:val="single"/>
                <w:lang w:eastAsia="ru-RU"/>
              </w:rPr>
              <w:t>02.07.2021</w:t>
            </w:r>
          </w:p>
        </w:tc>
        <w:tc>
          <w:tcPr>
            <w:tcW w:w="3285" w:type="dxa"/>
            <w:gridSpan w:val="4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r w:rsidRPr="00F113FD">
              <w:rPr>
                <w:rFonts w:ascii="Times New Roman" w:hAnsi="Times New Roman" w:cs="Times New Roman"/>
                <w:sz w:val="28"/>
                <w:szCs w:val="28"/>
                <w:lang w:eastAsia="ru-RU"/>
              </w:rPr>
              <w:t>м.Червоноград</w:t>
            </w:r>
            <w:proofErr w:type="spellEnd"/>
          </w:p>
        </w:tc>
        <w:tc>
          <w:tcPr>
            <w:tcW w:w="3178" w:type="dxa"/>
            <w:gridSpan w:val="2"/>
          </w:tcPr>
          <w:p w:rsidR="00EC6DDB" w:rsidRPr="00F113FD" w:rsidRDefault="00EC6DDB" w:rsidP="006C0380">
            <w:pPr>
              <w:spacing w:line="240" w:lineRule="auto"/>
              <w:jc w:val="right"/>
              <w:rPr>
                <w:rFonts w:ascii="Times New Roman" w:hAnsi="Times New Roman" w:cs="Times New Roman"/>
                <w:sz w:val="28"/>
                <w:szCs w:val="28"/>
                <w:lang w:eastAsia="ru-RU"/>
              </w:rPr>
            </w:pPr>
            <w:r w:rsidRPr="00F113FD">
              <w:rPr>
                <w:rFonts w:ascii="Times New Roman" w:hAnsi="Times New Roman" w:cs="Times New Roman"/>
                <w:sz w:val="28"/>
                <w:szCs w:val="28"/>
                <w:lang w:eastAsia="ru-RU"/>
              </w:rPr>
              <w:t>№</w:t>
            </w:r>
            <w:r w:rsidR="006C0380" w:rsidRPr="006C0380">
              <w:rPr>
                <w:rFonts w:ascii="Times New Roman" w:hAnsi="Times New Roman" w:cs="Times New Roman"/>
                <w:sz w:val="28"/>
                <w:szCs w:val="28"/>
                <w:u w:val="single"/>
                <w:lang w:eastAsia="ru-RU"/>
              </w:rPr>
              <w:t>85-р</w:t>
            </w:r>
          </w:p>
        </w:tc>
      </w:tr>
      <w:tr w:rsidR="00EC6DDB" w:rsidRPr="000B7482" w:rsidTr="008057CE">
        <w:tc>
          <w:tcPr>
            <w:tcW w:w="1970" w:type="dxa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971" w:type="dxa"/>
            <w:gridSpan w:val="2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971" w:type="dxa"/>
            <w:gridSpan w:val="2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971" w:type="dxa"/>
            <w:gridSpan w:val="2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864" w:type="dxa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EC6DDB" w:rsidRPr="000B7482" w:rsidTr="008057CE">
        <w:tc>
          <w:tcPr>
            <w:tcW w:w="5912" w:type="dxa"/>
            <w:gridSpan w:val="5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971" w:type="dxa"/>
            <w:gridSpan w:val="2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864" w:type="dxa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EC6DDB" w:rsidRPr="000B7482" w:rsidTr="008057CE">
        <w:tc>
          <w:tcPr>
            <w:tcW w:w="5912" w:type="dxa"/>
            <w:gridSpan w:val="5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971" w:type="dxa"/>
            <w:gridSpan w:val="2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864" w:type="dxa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EC6DDB" w:rsidRPr="000B7482" w:rsidTr="008057CE">
        <w:tc>
          <w:tcPr>
            <w:tcW w:w="5912" w:type="dxa"/>
            <w:gridSpan w:val="5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971" w:type="dxa"/>
            <w:gridSpan w:val="2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864" w:type="dxa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EC6DDB" w:rsidRPr="000B7482" w:rsidTr="008057CE">
        <w:tc>
          <w:tcPr>
            <w:tcW w:w="4305" w:type="dxa"/>
            <w:gridSpan w:val="4"/>
            <w:vMerge w:val="restart"/>
          </w:tcPr>
          <w:p w:rsidR="00EC6DDB" w:rsidRPr="008057CE" w:rsidRDefault="00EC6DDB" w:rsidP="000B7482">
            <w:pPr>
              <w:rPr>
                <w:rFonts w:ascii="Times New Roman" w:hAnsi="Times New Roman" w:cs="Times New Roman"/>
                <w:b/>
                <w:sz w:val="24"/>
                <w:szCs w:val="24"/>
                <w:lang w:val="ru-RU" w:eastAsia="ru-RU"/>
              </w:rPr>
            </w:pPr>
            <w:r w:rsidRPr="008057CE">
              <w:rPr>
                <w:rFonts w:ascii="Times New Roman" w:hAnsi="Times New Roman" w:cs="Times New Roman"/>
                <w:b/>
                <w:sz w:val="24"/>
                <w:szCs w:val="24"/>
                <w:lang w:val="ru-RU" w:eastAsia="ru-RU"/>
              </w:rPr>
              <w:t xml:space="preserve">Про </w:t>
            </w:r>
            <w:proofErr w:type="spellStart"/>
            <w:r w:rsidRPr="008057CE">
              <w:rPr>
                <w:rFonts w:ascii="Times New Roman" w:hAnsi="Times New Roman" w:cs="Times New Roman"/>
                <w:b/>
                <w:sz w:val="24"/>
                <w:szCs w:val="24"/>
                <w:lang w:val="ru-RU" w:eastAsia="ru-RU"/>
              </w:rPr>
              <w:t>затвердження</w:t>
            </w:r>
            <w:proofErr w:type="spellEnd"/>
          </w:p>
          <w:p w:rsidR="00EC6DDB" w:rsidRPr="008057CE" w:rsidRDefault="00EC6DDB" w:rsidP="000B7482">
            <w:pPr>
              <w:rPr>
                <w:rFonts w:ascii="Times New Roman" w:hAnsi="Times New Roman" w:cs="Times New Roman"/>
                <w:b/>
                <w:sz w:val="24"/>
                <w:szCs w:val="24"/>
                <w:lang w:val="ru-RU" w:eastAsia="ru-RU"/>
              </w:rPr>
            </w:pPr>
            <w:r w:rsidRPr="008057CE">
              <w:rPr>
                <w:rFonts w:ascii="Times New Roman" w:hAnsi="Times New Roman" w:cs="Times New Roman"/>
                <w:b/>
                <w:sz w:val="24"/>
                <w:szCs w:val="24"/>
                <w:lang w:val="ru-RU" w:eastAsia="ru-RU"/>
              </w:rPr>
              <w:t xml:space="preserve">Плану </w:t>
            </w:r>
            <w:proofErr w:type="spellStart"/>
            <w:r w:rsidRPr="008057CE">
              <w:rPr>
                <w:rFonts w:ascii="Times New Roman" w:hAnsi="Times New Roman" w:cs="Times New Roman"/>
                <w:b/>
                <w:sz w:val="24"/>
                <w:szCs w:val="24"/>
                <w:lang w:val="ru-RU" w:eastAsia="ru-RU"/>
              </w:rPr>
              <w:t>дій</w:t>
            </w:r>
            <w:proofErr w:type="spellEnd"/>
            <w:r w:rsidRPr="008057CE">
              <w:rPr>
                <w:rFonts w:ascii="Times New Roman" w:hAnsi="Times New Roman" w:cs="Times New Roman"/>
                <w:b/>
                <w:sz w:val="24"/>
                <w:szCs w:val="24"/>
                <w:lang w:val="ru-RU" w:eastAsia="ru-RU"/>
              </w:rPr>
              <w:t xml:space="preserve"> для </w:t>
            </w:r>
            <w:proofErr w:type="spellStart"/>
            <w:r w:rsidRPr="008057CE">
              <w:rPr>
                <w:rFonts w:ascii="Times New Roman" w:hAnsi="Times New Roman" w:cs="Times New Roman"/>
                <w:b/>
                <w:sz w:val="24"/>
                <w:szCs w:val="24"/>
                <w:lang w:val="ru-RU" w:eastAsia="ru-RU"/>
              </w:rPr>
              <w:t>підвищення</w:t>
            </w:r>
            <w:proofErr w:type="spellEnd"/>
          </w:p>
          <w:p w:rsidR="00EC6DDB" w:rsidRPr="008057CE" w:rsidRDefault="00EC6DDB" w:rsidP="000B7482">
            <w:pPr>
              <w:rPr>
                <w:rFonts w:ascii="Times New Roman" w:hAnsi="Times New Roman" w:cs="Times New Roman"/>
                <w:b/>
                <w:sz w:val="24"/>
                <w:szCs w:val="24"/>
                <w:lang w:val="ru-RU" w:eastAsia="ru-RU"/>
              </w:rPr>
            </w:pPr>
            <w:proofErr w:type="spellStart"/>
            <w:r w:rsidRPr="008057CE">
              <w:rPr>
                <w:rFonts w:ascii="Times New Roman" w:hAnsi="Times New Roman" w:cs="Times New Roman"/>
                <w:b/>
                <w:sz w:val="24"/>
                <w:szCs w:val="24"/>
                <w:lang w:val="ru-RU" w:eastAsia="ru-RU"/>
              </w:rPr>
              <w:t>показників</w:t>
            </w:r>
            <w:proofErr w:type="spellEnd"/>
            <w:r w:rsidRPr="008057CE">
              <w:rPr>
                <w:rFonts w:ascii="Times New Roman" w:hAnsi="Times New Roman" w:cs="Times New Roman"/>
                <w:b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8057CE">
              <w:rPr>
                <w:rFonts w:ascii="Times New Roman" w:hAnsi="Times New Roman" w:cs="Times New Roman"/>
                <w:b/>
                <w:sz w:val="24"/>
                <w:szCs w:val="24"/>
                <w:lang w:val="ru-RU" w:eastAsia="ru-RU"/>
              </w:rPr>
              <w:t>міста</w:t>
            </w:r>
            <w:proofErr w:type="spellEnd"/>
            <w:r w:rsidRPr="008057CE">
              <w:rPr>
                <w:rFonts w:ascii="Times New Roman" w:hAnsi="Times New Roman" w:cs="Times New Roman"/>
                <w:b/>
                <w:sz w:val="24"/>
                <w:szCs w:val="24"/>
                <w:lang w:val="ru-RU" w:eastAsia="ru-RU"/>
              </w:rPr>
              <w:t xml:space="preserve"> </w:t>
            </w:r>
            <w:r w:rsidRPr="008057CE">
              <w:rPr>
                <w:rFonts w:ascii="Times New Roman" w:hAnsi="Times New Roman" w:cs="Times New Roman"/>
                <w:b/>
                <w:sz w:val="24"/>
                <w:szCs w:val="24"/>
                <w:lang w:eastAsia="ru-RU"/>
              </w:rPr>
              <w:t>Червонограда</w:t>
            </w:r>
            <w:r w:rsidRPr="008057CE">
              <w:rPr>
                <w:rFonts w:ascii="Times New Roman" w:hAnsi="Times New Roman" w:cs="Times New Roman"/>
                <w:b/>
                <w:sz w:val="24"/>
                <w:szCs w:val="24"/>
                <w:lang w:val="ru-RU" w:eastAsia="ru-RU"/>
              </w:rPr>
              <w:t xml:space="preserve"> у</w:t>
            </w:r>
          </w:p>
          <w:p w:rsidR="00EC6DDB" w:rsidRPr="008057CE" w:rsidRDefault="00EC6DDB" w:rsidP="000B7482">
            <w:pPr>
              <w:rPr>
                <w:rFonts w:ascii="Times New Roman" w:hAnsi="Times New Roman" w:cs="Times New Roman"/>
                <w:b/>
                <w:sz w:val="24"/>
                <w:szCs w:val="24"/>
                <w:lang w:val="ru-RU" w:eastAsia="ru-RU"/>
              </w:rPr>
            </w:pPr>
            <w:r w:rsidRPr="008057CE">
              <w:rPr>
                <w:rFonts w:ascii="Times New Roman" w:hAnsi="Times New Roman" w:cs="Times New Roman"/>
                <w:b/>
                <w:sz w:val="24"/>
                <w:szCs w:val="24"/>
                <w:lang w:val="ru-RU" w:eastAsia="ru-RU"/>
              </w:rPr>
              <w:t>рейтинг</w:t>
            </w:r>
            <w:r w:rsidRPr="008057CE">
              <w:rPr>
                <w:rFonts w:ascii="Times New Roman" w:hAnsi="Times New Roman" w:cs="Times New Roman"/>
                <w:b/>
                <w:sz w:val="24"/>
                <w:szCs w:val="24"/>
                <w:lang w:eastAsia="ru-RU"/>
              </w:rPr>
              <w:t>у</w:t>
            </w:r>
            <w:r w:rsidRPr="008057CE">
              <w:rPr>
                <w:rFonts w:ascii="Times New Roman" w:hAnsi="Times New Roman" w:cs="Times New Roman"/>
                <w:b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8057CE">
              <w:rPr>
                <w:rFonts w:ascii="Times New Roman" w:hAnsi="Times New Roman" w:cs="Times New Roman"/>
                <w:b/>
                <w:sz w:val="24"/>
                <w:szCs w:val="24"/>
                <w:lang w:val="ru-RU" w:eastAsia="ru-RU"/>
              </w:rPr>
              <w:t>прозорості</w:t>
            </w:r>
            <w:proofErr w:type="spellEnd"/>
          </w:p>
          <w:p w:rsidR="00EC6DDB" w:rsidRPr="008057CE" w:rsidRDefault="00EC6DDB" w:rsidP="000B7482">
            <w:pPr>
              <w:rPr>
                <w:rFonts w:ascii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8057CE">
              <w:rPr>
                <w:rFonts w:ascii="Times New Roman" w:hAnsi="Times New Roman" w:cs="Times New Roman"/>
                <w:b/>
                <w:sz w:val="24"/>
                <w:szCs w:val="24"/>
                <w:lang w:eastAsia="ru-RU"/>
              </w:rPr>
              <w:t>Трансперенсі Інтернешнл Україна</w:t>
            </w:r>
          </w:p>
          <w:p w:rsidR="00EC6DDB" w:rsidRPr="008057CE" w:rsidRDefault="00EC6DDB" w:rsidP="000B7482">
            <w:pPr>
              <w:rPr>
                <w:rFonts w:ascii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8057CE">
              <w:rPr>
                <w:rFonts w:ascii="Times New Roman" w:hAnsi="Times New Roman" w:cs="Times New Roman"/>
                <w:b/>
                <w:sz w:val="24"/>
                <w:szCs w:val="24"/>
                <w:lang w:eastAsia="ru-RU"/>
              </w:rPr>
              <w:t>«</w:t>
            </w:r>
            <w:proofErr w:type="spellStart"/>
            <w:r w:rsidRPr="008057CE">
              <w:rPr>
                <w:rFonts w:ascii="Times New Roman" w:hAnsi="Times New Roman" w:cs="Times New Roman"/>
                <w:b/>
                <w:sz w:val="24"/>
                <w:szCs w:val="24"/>
                <w:lang w:eastAsia="ru-RU"/>
              </w:rPr>
              <w:t>Трансеперент</w:t>
            </w:r>
            <w:proofErr w:type="spellEnd"/>
            <w:r w:rsidRPr="008057CE">
              <w:rPr>
                <w:rFonts w:ascii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8057CE">
              <w:rPr>
                <w:rFonts w:ascii="Times New Roman" w:hAnsi="Times New Roman" w:cs="Times New Roman"/>
                <w:b/>
                <w:sz w:val="24"/>
                <w:szCs w:val="24"/>
                <w:lang w:eastAsia="ru-RU"/>
              </w:rPr>
              <w:t>Сітіз</w:t>
            </w:r>
            <w:proofErr w:type="spellEnd"/>
            <w:r w:rsidRPr="008057CE">
              <w:rPr>
                <w:rFonts w:ascii="Times New Roman" w:hAnsi="Times New Roman" w:cs="Times New Roman"/>
                <w:b/>
                <w:sz w:val="24"/>
                <w:szCs w:val="24"/>
                <w:lang w:eastAsia="ru-RU"/>
              </w:rPr>
              <w:t>»</w:t>
            </w:r>
          </w:p>
          <w:p w:rsidR="00EC6DDB" w:rsidRPr="00F113FD" w:rsidRDefault="00EC6DDB" w:rsidP="00F113F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</w:p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607" w:type="dxa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i/>
                <w:iCs/>
                <w:sz w:val="26"/>
                <w:szCs w:val="26"/>
                <w:lang w:eastAsia="ru-RU"/>
              </w:rPr>
            </w:pPr>
          </w:p>
        </w:tc>
        <w:tc>
          <w:tcPr>
            <w:tcW w:w="1971" w:type="dxa"/>
            <w:gridSpan w:val="2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  <w:lang w:eastAsia="ru-RU"/>
              </w:rPr>
            </w:pPr>
          </w:p>
        </w:tc>
        <w:tc>
          <w:tcPr>
            <w:tcW w:w="1864" w:type="dxa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  <w:lang w:eastAsia="ru-RU"/>
              </w:rPr>
            </w:pPr>
          </w:p>
        </w:tc>
      </w:tr>
      <w:tr w:rsidR="00EC6DDB" w:rsidRPr="000B7482" w:rsidTr="008057CE">
        <w:tc>
          <w:tcPr>
            <w:tcW w:w="4305" w:type="dxa"/>
            <w:gridSpan w:val="4"/>
            <w:vMerge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i/>
                <w:iCs/>
                <w:sz w:val="26"/>
                <w:szCs w:val="26"/>
                <w:lang w:eastAsia="ru-RU"/>
              </w:rPr>
            </w:pPr>
          </w:p>
        </w:tc>
        <w:tc>
          <w:tcPr>
            <w:tcW w:w="1607" w:type="dxa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i/>
                <w:iCs/>
                <w:sz w:val="26"/>
                <w:szCs w:val="26"/>
                <w:lang w:eastAsia="ru-RU"/>
              </w:rPr>
            </w:pPr>
          </w:p>
        </w:tc>
        <w:tc>
          <w:tcPr>
            <w:tcW w:w="1971" w:type="dxa"/>
            <w:gridSpan w:val="2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  <w:lang w:eastAsia="ru-RU"/>
              </w:rPr>
            </w:pPr>
          </w:p>
        </w:tc>
        <w:tc>
          <w:tcPr>
            <w:tcW w:w="1864" w:type="dxa"/>
          </w:tcPr>
          <w:p w:rsidR="00EC6DDB" w:rsidRPr="00F113FD" w:rsidRDefault="00EC6DDB" w:rsidP="00F113FD">
            <w:pPr>
              <w:spacing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  <w:lang w:eastAsia="ru-RU"/>
              </w:rPr>
            </w:pPr>
          </w:p>
        </w:tc>
      </w:tr>
    </w:tbl>
    <w:p w:rsidR="00EC6DDB" w:rsidRPr="000B7482" w:rsidRDefault="00EC6DDB" w:rsidP="000B7482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0B7482">
        <w:rPr>
          <w:rFonts w:ascii="Times New Roman" w:hAnsi="Times New Roman" w:cs="Times New Roman"/>
          <w:sz w:val="24"/>
          <w:szCs w:val="24"/>
        </w:rPr>
        <w:t>Керуючись статтею 42 Закону України «Про місцеве самоврядування в Україні», в рамках співпраці Червоноградської міської ради та Антикорупційної ініціативи Європейського Союзу в Україні (</w:t>
      </w:r>
      <w:r w:rsidRPr="000B7482">
        <w:rPr>
          <w:rFonts w:ascii="Times New Roman" w:hAnsi="Times New Roman" w:cs="Times New Roman"/>
          <w:sz w:val="24"/>
          <w:szCs w:val="24"/>
          <w:lang w:val="en-US"/>
        </w:rPr>
        <w:t>EUACI</w:t>
      </w:r>
      <w:r w:rsidRPr="000B7482">
        <w:rPr>
          <w:rFonts w:ascii="Times New Roman" w:hAnsi="Times New Roman" w:cs="Times New Roman"/>
          <w:sz w:val="24"/>
          <w:szCs w:val="24"/>
        </w:rPr>
        <w:t>), з метою підвищення показників міста Червонограда у рейтингу прозорості Трансперенсі Інтернешнл Україна «</w:t>
      </w:r>
      <w:proofErr w:type="spellStart"/>
      <w:r w:rsidRPr="000B7482">
        <w:rPr>
          <w:rFonts w:ascii="Times New Roman" w:hAnsi="Times New Roman" w:cs="Times New Roman"/>
          <w:sz w:val="24"/>
          <w:szCs w:val="24"/>
        </w:rPr>
        <w:t>Трасперент</w:t>
      </w:r>
      <w:proofErr w:type="spellEnd"/>
      <w:r w:rsidRPr="000B74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</w:rPr>
        <w:t>Сітіз</w:t>
      </w:r>
      <w:proofErr w:type="spellEnd"/>
      <w:r w:rsidRPr="000B7482">
        <w:rPr>
          <w:rFonts w:ascii="Times New Roman" w:hAnsi="Times New Roman" w:cs="Times New Roman"/>
          <w:sz w:val="24"/>
          <w:szCs w:val="24"/>
        </w:rPr>
        <w:t>»:</w:t>
      </w:r>
    </w:p>
    <w:p w:rsidR="00EC6DDB" w:rsidRPr="000B7482" w:rsidRDefault="00EC6DDB" w:rsidP="000B7482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C6DDB" w:rsidRPr="000B7482" w:rsidRDefault="00EC6DDB" w:rsidP="000B7482">
      <w:pPr>
        <w:numPr>
          <w:ilvl w:val="0"/>
          <w:numId w:val="1"/>
        </w:num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Затвердити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План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дій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для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підвищення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показників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міста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0B7482">
        <w:rPr>
          <w:rFonts w:ascii="Times New Roman" w:hAnsi="Times New Roman" w:cs="Times New Roman"/>
          <w:sz w:val="24"/>
          <w:szCs w:val="24"/>
        </w:rPr>
        <w:t xml:space="preserve">Червонограда </w:t>
      </w:r>
      <w:r w:rsidRPr="000B7482">
        <w:rPr>
          <w:rFonts w:ascii="Times New Roman" w:hAnsi="Times New Roman" w:cs="Times New Roman"/>
          <w:sz w:val="24"/>
          <w:szCs w:val="24"/>
          <w:lang w:val="ru-RU"/>
        </w:rPr>
        <w:t>у рейтинг</w:t>
      </w:r>
      <w:r w:rsidRPr="000B7482">
        <w:rPr>
          <w:rFonts w:ascii="Times New Roman" w:hAnsi="Times New Roman" w:cs="Times New Roman"/>
          <w:sz w:val="24"/>
          <w:szCs w:val="24"/>
        </w:rPr>
        <w:t xml:space="preserve">у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прозорості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0B7482">
        <w:rPr>
          <w:rFonts w:ascii="Times New Roman" w:hAnsi="Times New Roman" w:cs="Times New Roman"/>
          <w:sz w:val="24"/>
          <w:szCs w:val="24"/>
        </w:rPr>
        <w:t>Трансперенсі Інтернешнл Україна «</w:t>
      </w:r>
      <w:proofErr w:type="spellStart"/>
      <w:r w:rsidRPr="000B7482">
        <w:rPr>
          <w:rFonts w:ascii="Times New Roman" w:hAnsi="Times New Roman" w:cs="Times New Roman"/>
          <w:sz w:val="24"/>
          <w:szCs w:val="24"/>
        </w:rPr>
        <w:t>Трасперент</w:t>
      </w:r>
      <w:proofErr w:type="spellEnd"/>
      <w:r w:rsidRPr="000B74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</w:rPr>
        <w:t>Сітіз</w:t>
      </w:r>
      <w:proofErr w:type="spellEnd"/>
      <w:r w:rsidRPr="000B7482">
        <w:rPr>
          <w:rFonts w:ascii="Times New Roman" w:hAnsi="Times New Roman" w:cs="Times New Roman"/>
          <w:sz w:val="24"/>
          <w:szCs w:val="24"/>
        </w:rPr>
        <w:t>»</w:t>
      </w:r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що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0B7482">
        <w:rPr>
          <w:rFonts w:ascii="Times New Roman" w:hAnsi="Times New Roman" w:cs="Times New Roman"/>
          <w:sz w:val="24"/>
          <w:szCs w:val="24"/>
        </w:rPr>
        <w:t>д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одається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EC6DDB" w:rsidRPr="000B7482" w:rsidRDefault="00EC6DDB" w:rsidP="000B748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EC6DDB" w:rsidRPr="000B7482" w:rsidRDefault="00EC6DDB" w:rsidP="000B7482">
      <w:pPr>
        <w:numPr>
          <w:ilvl w:val="0"/>
          <w:numId w:val="1"/>
        </w:num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Відповідальним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виконавцям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не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пізніше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ніж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до 5 числа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місяця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наступного</w:t>
      </w:r>
      <w:proofErr w:type="spellEnd"/>
      <w:r w:rsidRPr="000B7482">
        <w:rPr>
          <w:rFonts w:ascii="Times New Roman" w:hAnsi="Times New Roman" w:cs="Times New Roman"/>
          <w:sz w:val="24"/>
          <w:szCs w:val="24"/>
        </w:rPr>
        <w:t xml:space="preserve"> </w:t>
      </w:r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за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звітнім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інформувати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радника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міського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голови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</w:rPr>
        <w:t>Хавунку</w:t>
      </w:r>
      <w:proofErr w:type="spellEnd"/>
      <w:r w:rsidRPr="000B7482">
        <w:rPr>
          <w:rFonts w:ascii="Times New Roman" w:hAnsi="Times New Roman" w:cs="Times New Roman"/>
          <w:sz w:val="24"/>
          <w:szCs w:val="24"/>
        </w:rPr>
        <w:t xml:space="preserve"> Т.І.</w:t>
      </w:r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про стан</w:t>
      </w:r>
      <w:r w:rsidRPr="000B74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виконання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розпорядження</w:t>
      </w:r>
      <w:proofErr w:type="spellEnd"/>
      <w:r w:rsidRPr="000B74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щомісяця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шляхом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підготовки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подання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службової</w:t>
      </w:r>
      <w:proofErr w:type="spellEnd"/>
      <w:r w:rsidRPr="000B7482">
        <w:rPr>
          <w:rFonts w:ascii="Times New Roman" w:hAnsi="Times New Roman" w:cs="Times New Roman"/>
          <w:sz w:val="24"/>
          <w:szCs w:val="24"/>
        </w:rPr>
        <w:t xml:space="preserve"> </w:t>
      </w:r>
      <w:r w:rsidRPr="000B7482">
        <w:rPr>
          <w:rFonts w:ascii="Times New Roman" w:hAnsi="Times New Roman" w:cs="Times New Roman"/>
          <w:sz w:val="24"/>
          <w:szCs w:val="24"/>
          <w:lang w:val="ru-RU"/>
        </w:rPr>
        <w:t>записки.</w:t>
      </w:r>
    </w:p>
    <w:p w:rsidR="00EC6DDB" w:rsidRPr="000B7482" w:rsidRDefault="00EC6DDB" w:rsidP="000B748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EC6DDB" w:rsidRPr="000B7482" w:rsidRDefault="00EC6DDB" w:rsidP="000B7482">
      <w:pPr>
        <w:numPr>
          <w:ilvl w:val="0"/>
          <w:numId w:val="1"/>
        </w:num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Раднику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міського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голови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</w:rPr>
        <w:t>Хавунці</w:t>
      </w:r>
      <w:proofErr w:type="spellEnd"/>
      <w:r w:rsidRPr="000B7482">
        <w:rPr>
          <w:rFonts w:ascii="Times New Roman" w:hAnsi="Times New Roman" w:cs="Times New Roman"/>
          <w:sz w:val="24"/>
          <w:szCs w:val="24"/>
        </w:rPr>
        <w:t xml:space="preserve"> Т.І.</w:t>
      </w:r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щоквартально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готувати</w:t>
      </w:r>
      <w:proofErr w:type="spellEnd"/>
      <w:r w:rsidRPr="000B74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зведений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звіт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про стан</w:t>
      </w:r>
      <w:r w:rsidRPr="000B74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виконання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розпорядження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подавати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на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розгляд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Червоноградському</w:t>
      </w:r>
      <w:proofErr w:type="spellEnd"/>
      <w:r w:rsidRPr="000B7482">
        <w:rPr>
          <w:rFonts w:ascii="Times New Roman" w:hAnsi="Times New Roman" w:cs="Times New Roman"/>
          <w:sz w:val="24"/>
          <w:szCs w:val="24"/>
        </w:rPr>
        <w:t xml:space="preserve"> міському голові.</w:t>
      </w:r>
    </w:p>
    <w:p w:rsidR="00EC6DDB" w:rsidRPr="000B7482" w:rsidRDefault="00EC6DDB" w:rsidP="000B748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EC6DDB" w:rsidRPr="000B7482" w:rsidRDefault="00EC6DDB" w:rsidP="000B7482">
      <w:pPr>
        <w:numPr>
          <w:ilvl w:val="0"/>
          <w:numId w:val="1"/>
        </w:num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Контроль за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виконанням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цього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розпорядження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покласти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на заступника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міського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голови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з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питань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діяльності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виконавчих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органів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ради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Земницьку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Н.М.</w:t>
      </w:r>
    </w:p>
    <w:p w:rsidR="00EC6DDB" w:rsidRPr="000B7482" w:rsidRDefault="00EC6DDB" w:rsidP="000B748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EC6DDB" w:rsidRPr="000B7482" w:rsidRDefault="00EC6DDB" w:rsidP="000B748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EC6DDB" w:rsidRPr="008057CE" w:rsidRDefault="00EC6DDB" w:rsidP="004C645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Міський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голова                      </w:t>
      </w:r>
      <w:proofErr w:type="gramStart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  </w:t>
      </w:r>
      <w:r w:rsidR="006C0380">
        <w:rPr>
          <w:rFonts w:ascii="Times New Roman" w:hAnsi="Times New Roman" w:cs="Times New Roman"/>
          <w:sz w:val="24"/>
          <w:szCs w:val="24"/>
          <w:lang w:val="ru-RU"/>
        </w:rPr>
        <w:t>(</w:t>
      </w:r>
      <w:proofErr w:type="spellStart"/>
      <w:proofErr w:type="gramEnd"/>
      <w:r w:rsidR="006C0380">
        <w:rPr>
          <w:rFonts w:ascii="Times New Roman" w:hAnsi="Times New Roman" w:cs="Times New Roman"/>
          <w:sz w:val="24"/>
          <w:szCs w:val="24"/>
          <w:lang w:val="ru-RU"/>
        </w:rPr>
        <w:t>підпис</w:t>
      </w:r>
      <w:proofErr w:type="spellEnd"/>
      <w:r w:rsidR="006C0380">
        <w:rPr>
          <w:rFonts w:ascii="Times New Roman" w:hAnsi="Times New Roman" w:cs="Times New Roman"/>
          <w:sz w:val="24"/>
          <w:szCs w:val="24"/>
          <w:lang w:val="ru-RU"/>
        </w:rPr>
        <w:t>)</w:t>
      </w:r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                                                </w:t>
      </w:r>
      <w:proofErr w:type="spellStart"/>
      <w:r w:rsidRPr="000B7482">
        <w:rPr>
          <w:rFonts w:ascii="Times New Roman" w:hAnsi="Times New Roman" w:cs="Times New Roman"/>
          <w:sz w:val="24"/>
          <w:szCs w:val="24"/>
          <w:lang w:val="ru-RU"/>
        </w:rPr>
        <w:t>Андрій</w:t>
      </w:r>
      <w:proofErr w:type="spellEnd"/>
      <w:r w:rsidRPr="000B7482">
        <w:rPr>
          <w:rFonts w:ascii="Times New Roman" w:hAnsi="Times New Roman" w:cs="Times New Roman"/>
          <w:sz w:val="24"/>
          <w:szCs w:val="24"/>
          <w:lang w:val="ru-RU"/>
        </w:rPr>
        <w:t xml:space="preserve"> ЗАЛІВСЬКИЙ</w:t>
      </w:r>
      <w:r w:rsidRPr="000B7482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pPr w:leftFromText="180" w:rightFromText="180" w:vertAnchor="text" w:horzAnchor="page" w:tblpX="1749" w:tblpY="-1439"/>
        <w:tblW w:w="9629" w:type="dxa"/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550"/>
        <w:gridCol w:w="4961"/>
        <w:gridCol w:w="1701"/>
        <w:gridCol w:w="1417"/>
      </w:tblGrid>
      <w:tr w:rsidR="00EC6DDB" w:rsidRPr="008057CE" w:rsidTr="00854819">
        <w:trPr>
          <w:trHeight w:val="1885"/>
        </w:trPr>
        <w:tc>
          <w:tcPr>
            <w:tcW w:w="9629" w:type="dxa"/>
            <w:gridSpan w:val="4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jc w:val="right"/>
              <w:rPr>
                <w:rFonts w:ascii="Times New Roman" w:hAnsi="Times New Roman" w:cs="Times New Roman"/>
                <w:lang w:val="ru-RU"/>
              </w:rPr>
            </w:pPr>
          </w:p>
          <w:p w:rsidR="00EC6DDB" w:rsidRPr="0075344B" w:rsidRDefault="004A10F4" w:rsidP="004A10F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                                                                                            </w:t>
            </w:r>
            <w:r w:rsidR="00EC6DDB" w:rsidRPr="0075344B">
              <w:rPr>
                <w:rFonts w:ascii="Times New Roman" w:hAnsi="Times New Roman" w:cs="Times New Roman"/>
                <w:lang w:val="ru-RU"/>
              </w:rPr>
              <w:t>ЗАТВЕРДЖЕНО</w:t>
            </w:r>
          </w:p>
          <w:p w:rsidR="00EC6DDB" w:rsidRPr="0075344B" w:rsidRDefault="0075344B" w:rsidP="006C5F96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                                                                                                              </w:t>
            </w:r>
            <w:proofErr w:type="spellStart"/>
            <w:r w:rsidR="00EC6DDB" w:rsidRPr="0075344B">
              <w:rPr>
                <w:rFonts w:ascii="Times New Roman" w:hAnsi="Times New Roman" w:cs="Times New Roman"/>
                <w:lang w:val="ru-RU"/>
              </w:rPr>
              <w:t>розпорядження</w:t>
            </w:r>
            <w:proofErr w:type="spellEnd"/>
            <w:r w:rsidR="00EC6DDB"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="00EC6DDB" w:rsidRPr="0075344B">
              <w:rPr>
                <w:rFonts w:ascii="Times New Roman" w:hAnsi="Times New Roman" w:cs="Times New Roman"/>
                <w:lang w:val="ru-RU"/>
              </w:rPr>
              <w:t>міського</w:t>
            </w:r>
            <w:proofErr w:type="spellEnd"/>
            <w:r w:rsidR="00EC6DDB"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="00EC6DDB" w:rsidRPr="0075344B">
              <w:rPr>
                <w:rFonts w:ascii="Times New Roman" w:hAnsi="Times New Roman" w:cs="Times New Roman"/>
                <w:lang w:val="ru-RU"/>
              </w:rPr>
              <w:t>голови</w:t>
            </w:r>
            <w:proofErr w:type="spellEnd"/>
          </w:p>
          <w:p w:rsidR="00EC6DDB" w:rsidRPr="0075344B" w:rsidRDefault="0075344B" w:rsidP="006C5F96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                           </w:t>
            </w:r>
            <w:r w:rsidR="004A10F4">
              <w:rPr>
                <w:rFonts w:ascii="Times New Roman" w:hAnsi="Times New Roman" w:cs="Times New Roman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lang w:val="ru-RU"/>
              </w:rPr>
              <w:t xml:space="preserve">                                                                                </w:t>
            </w:r>
            <w:r w:rsidR="004A10F4">
              <w:rPr>
                <w:rFonts w:ascii="Times New Roman" w:hAnsi="Times New Roman" w:cs="Times New Roman"/>
                <w:lang w:val="ru-RU"/>
              </w:rPr>
              <w:t xml:space="preserve">    </w:t>
            </w:r>
            <w:r w:rsidR="006C0380">
              <w:rPr>
                <w:rFonts w:ascii="Times New Roman" w:hAnsi="Times New Roman" w:cs="Times New Roman"/>
                <w:u w:val="single"/>
                <w:lang w:val="ru-RU"/>
              </w:rPr>
              <w:t>02.07.2021</w:t>
            </w:r>
            <w:r w:rsidR="00EC6DDB" w:rsidRPr="0075344B">
              <w:rPr>
                <w:rFonts w:ascii="Times New Roman" w:hAnsi="Times New Roman" w:cs="Times New Roman"/>
                <w:lang w:val="ru-RU"/>
              </w:rPr>
              <w:t>№</w:t>
            </w:r>
            <w:r w:rsidR="006C0380">
              <w:rPr>
                <w:rFonts w:ascii="Times New Roman" w:hAnsi="Times New Roman" w:cs="Times New Roman"/>
                <w:u w:val="single"/>
                <w:lang w:val="ru-RU"/>
              </w:rPr>
              <w:t>85-р</w:t>
            </w:r>
          </w:p>
          <w:p w:rsidR="006C5F96" w:rsidRDefault="006C5F96" w:rsidP="006C5F96">
            <w:pPr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                      </w:t>
            </w:r>
            <w:r w:rsidR="00F96692" w:rsidRPr="000B748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План </w:t>
            </w:r>
            <w:proofErr w:type="spellStart"/>
            <w:r w:rsidR="00F96692" w:rsidRPr="000B748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дій</w:t>
            </w:r>
            <w:proofErr w:type="spellEnd"/>
            <w:r w:rsidR="00F96692" w:rsidRPr="000B748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для </w:t>
            </w:r>
            <w:proofErr w:type="spellStart"/>
            <w:r w:rsidR="00F96692" w:rsidRPr="000B748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ідвищення</w:t>
            </w:r>
            <w:proofErr w:type="spellEnd"/>
            <w:r w:rsidR="00F96692" w:rsidRPr="000B748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 w:rsidR="00F96692" w:rsidRPr="000B748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казників</w:t>
            </w:r>
            <w:proofErr w:type="spellEnd"/>
            <w:r w:rsidR="00F96692" w:rsidRPr="000B748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 w:rsidR="00F96692" w:rsidRPr="000B748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міста</w:t>
            </w:r>
            <w:proofErr w:type="spellEnd"/>
            <w:r w:rsidR="00F96692" w:rsidRPr="000B748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F96692" w:rsidRPr="000B7482">
              <w:rPr>
                <w:rFonts w:ascii="Times New Roman" w:hAnsi="Times New Roman" w:cs="Times New Roman"/>
                <w:sz w:val="24"/>
                <w:szCs w:val="24"/>
              </w:rPr>
              <w:t xml:space="preserve">Червонограда </w:t>
            </w:r>
          </w:p>
          <w:p w:rsidR="00EC6DDB" w:rsidRPr="0075344B" w:rsidRDefault="006C5F96" w:rsidP="006C5F96">
            <w:pPr>
              <w:spacing w:before="24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</w:t>
            </w:r>
            <w:r w:rsidR="00F96692" w:rsidRPr="000B748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 рейтинг</w:t>
            </w:r>
            <w:r w:rsidR="00F96692" w:rsidRPr="000B7482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F96692" w:rsidRPr="000B748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озорості</w:t>
            </w:r>
            <w:proofErr w:type="spellEnd"/>
            <w:r w:rsidR="00F96692" w:rsidRPr="000B748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F96692" w:rsidRPr="000B7482">
              <w:rPr>
                <w:rFonts w:ascii="Times New Roman" w:hAnsi="Times New Roman" w:cs="Times New Roman"/>
                <w:sz w:val="24"/>
                <w:szCs w:val="24"/>
              </w:rPr>
              <w:t>Трансперенсі Інтернешнл Україна «</w:t>
            </w:r>
            <w:proofErr w:type="spellStart"/>
            <w:r w:rsidR="00F96692" w:rsidRPr="000B7482">
              <w:rPr>
                <w:rFonts w:ascii="Times New Roman" w:hAnsi="Times New Roman" w:cs="Times New Roman"/>
                <w:sz w:val="24"/>
                <w:szCs w:val="24"/>
              </w:rPr>
              <w:t>Трасперент</w:t>
            </w:r>
            <w:proofErr w:type="spellEnd"/>
            <w:r w:rsidR="00F96692" w:rsidRPr="000B74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96692" w:rsidRPr="000B7482">
              <w:rPr>
                <w:rFonts w:ascii="Times New Roman" w:hAnsi="Times New Roman" w:cs="Times New Roman"/>
                <w:sz w:val="24"/>
                <w:szCs w:val="24"/>
              </w:rPr>
              <w:t>Сітіз</w:t>
            </w:r>
            <w:proofErr w:type="spellEnd"/>
            <w:r w:rsidR="00F96692" w:rsidRPr="000B7482">
              <w:rPr>
                <w:rFonts w:ascii="Times New Roman" w:hAnsi="Times New Roman" w:cs="Times New Roman"/>
                <w:sz w:val="24"/>
                <w:szCs w:val="24"/>
              </w:rPr>
              <w:t>»</w:t>
            </w:r>
          </w:p>
        </w:tc>
      </w:tr>
      <w:tr w:rsidR="00EC6DDB" w:rsidTr="00854819">
        <w:trPr>
          <w:trHeight w:val="1925"/>
        </w:trPr>
        <w:tc>
          <w:tcPr>
            <w:tcW w:w="1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b/>
                <w:lang w:val="ru-RU"/>
              </w:rPr>
            </w:pPr>
            <w:r w:rsidRPr="0075344B">
              <w:rPr>
                <w:rFonts w:ascii="Times New Roman" w:hAnsi="Times New Roman" w:cs="Times New Roman"/>
                <w:b/>
                <w:lang w:val="ru-RU"/>
              </w:rPr>
              <w:t xml:space="preserve">Код </w:t>
            </w:r>
            <w:proofErr w:type="spellStart"/>
            <w:r w:rsidRPr="0075344B">
              <w:rPr>
                <w:rFonts w:ascii="Times New Roman" w:hAnsi="Times New Roman" w:cs="Times New Roman"/>
                <w:b/>
                <w:lang w:val="ru-RU"/>
              </w:rPr>
              <w:t>індикатора</w:t>
            </w:r>
            <w:proofErr w:type="spellEnd"/>
            <w:r w:rsidRPr="0075344B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b/>
                <w:lang w:val="ru-RU"/>
              </w:rPr>
              <w:t>відповідно</w:t>
            </w:r>
            <w:proofErr w:type="spellEnd"/>
            <w:r w:rsidRPr="0075344B">
              <w:rPr>
                <w:rFonts w:ascii="Times New Roman" w:hAnsi="Times New Roman" w:cs="Times New Roman"/>
                <w:b/>
                <w:lang w:val="ru-RU"/>
              </w:rPr>
              <w:t xml:space="preserve"> до рейтингу </w:t>
            </w:r>
            <w:proofErr w:type="spellStart"/>
            <w:r w:rsidRPr="0075344B">
              <w:rPr>
                <w:rFonts w:ascii="Times New Roman" w:hAnsi="Times New Roman" w:cs="Times New Roman"/>
                <w:b/>
                <w:lang w:val="ru-RU"/>
              </w:rPr>
              <w:t>Тренсперенсі</w:t>
            </w:r>
            <w:proofErr w:type="spellEnd"/>
            <w:r w:rsidRPr="0075344B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b/>
                <w:lang w:val="ru-RU"/>
              </w:rPr>
              <w:t>Інтернешнл</w:t>
            </w:r>
            <w:proofErr w:type="spellEnd"/>
            <w:r w:rsidRPr="0075344B">
              <w:rPr>
                <w:rFonts w:ascii="Times New Roman" w:hAnsi="Times New Roman" w:cs="Times New Roman"/>
                <w:b/>
                <w:lang w:val="ru-RU"/>
              </w:rPr>
              <w:t xml:space="preserve"> “</w:t>
            </w:r>
            <w:proofErr w:type="spellStart"/>
            <w:r w:rsidRPr="0075344B">
              <w:rPr>
                <w:rFonts w:ascii="Times New Roman" w:hAnsi="Times New Roman" w:cs="Times New Roman"/>
                <w:b/>
                <w:lang w:val="ru-RU"/>
              </w:rPr>
              <w:t>Трансперент</w:t>
            </w:r>
            <w:proofErr w:type="spellEnd"/>
            <w:r w:rsidRPr="0075344B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b/>
                <w:lang w:val="ru-RU"/>
              </w:rPr>
              <w:t>Сітіз</w:t>
            </w:r>
            <w:proofErr w:type="spellEnd"/>
            <w:r w:rsidRPr="0075344B">
              <w:rPr>
                <w:rFonts w:ascii="Times New Roman" w:hAnsi="Times New Roman" w:cs="Times New Roman"/>
                <w:b/>
                <w:lang w:val="ru-RU"/>
              </w:rPr>
              <w:t>”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b/>
              </w:rPr>
            </w:pPr>
            <w:r w:rsidRPr="0075344B">
              <w:rPr>
                <w:rFonts w:ascii="Times New Roman" w:hAnsi="Times New Roman" w:cs="Times New Roman"/>
                <w:b/>
              </w:rPr>
              <w:t>Захід</w:t>
            </w:r>
          </w:p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b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b/>
              </w:rPr>
            </w:pPr>
            <w:r w:rsidRPr="0075344B">
              <w:rPr>
                <w:rFonts w:ascii="Times New Roman" w:hAnsi="Times New Roman" w:cs="Times New Roman"/>
                <w:b/>
              </w:rPr>
              <w:t>Відповідальна особа</w:t>
            </w:r>
          </w:p>
        </w:tc>
        <w:tc>
          <w:tcPr>
            <w:tcW w:w="1417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b/>
              </w:rPr>
            </w:pPr>
            <w:r w:rsidRPr="0075344B">
              <w:rPr>
                <w:rFonts w:ascii="Times New Roman" w:hAnsi="Times New Roman" w:cs="Times New Roman"/>
                <w:b/>
              </w:rPr>
              <w:t>Строк виконання</w:t>
            </w:r>
          </w:p>
        </w:tc>
      </w:tr>
      <w:tr w:rsidR="00EC6DDB" w:rsidTr="00854819">
        <w:trPr>
          <w:trHeight w:val="164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I01</w:t>
            </w: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C1627C" w:rsidP="00521E18">
            <w:pPr>
              <w:pStyle w:val="a8"/>
              <w:numPr>
                <w:ilvl w:val="0"/>
                <w:numId w:val="2"/>
              </w:num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Оприлюднювати</w:t>
            </w:r>
            <w:r w:rsidR="00EC6DDB" w:rsidRPr="0075344B">
              <w:rPr>
                <w:rFonts w:ascii="Times New Roman" w:hAnsi="Times New Roman" w:cs="Times New Roman"/>
              </w:rPr>
              <w:t xml:space="preserve"> на офіційному сайті Червоноградської міської ради протоколи засідань координаційного органу міської ради (президії, колегії, погоджувальної ради, депутатського дня, зборів тощо) протягом 2021 року;</w:t>
            </w:r>
          </w:p>
          <w:p w:rsidR="00EC6DDB" w:rsidRPr="0075344B" w:rsidRDefault="00EC6DDB" w:rsidP="00521E18">
            <w:pPr>
              <w:pStyle w:val="a8"/>
              <w:numPr>
                <w:ilvl w:val="0"/>
                <w:numId w:val="2"/>
              </w:num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Підготувати та внести на розгляд сесії міської ради нову редакцію Регламенту Червоноградської міської ради передбачивши обов’язок оприлюднення </w:t>
            </w:r>
            <w:proofErr w:type="spellStart"/>
            <w:r w:rsidRPr="0075344B">
              <w:rPr>
                <w:rFonts w:ascii="Times New Roman" w:hAnsi="Times New Roman" w:cs="Times New Roman"/>
              </w:rPr>
              <w:t>протколу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засідання координаційного органу міської ради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Грасулов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О. О.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Default="00C1627C" w:rsidP="006C5F9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остійно</w:t>
            </w:r>
          </w:p>
          <w:p w:rsidR="00C1627C" w:rsidRDefault="00C1627C" w:rsidP="006C5F96">
            <w:pPr>
              <w:spacing w:before="240"/>
              <w:rPr>
                <w:rFonts w:ascii="Times New Roman" w:hAnsi="Times New Roman" w:cs="Times New Roman"/>
              </w:rPr>
            </w:pPr>
          </w:p>
          <w:p w:rsidR="00C1627C" w:rsidRDefault="00C1627C" w:rsidP="006C5F96">
            <w:pPr>
              <w:spacing w:before="240"/>
              <w:rPr>
                <w:rFonts w:ascii="Times New Roman" w:hAnsi="Times New Roman" w:cs="Times New Roman"/>
              </w:rPr>
            </w:pPr>
          </w:p>
          <w:p w:rsidR="00C1627C" w:rsidRPr="0075344B" w:rsidRDefault="00C1627C" w:rsidP="006C5F9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До 31 серпня 2021</w:t>
            </w:r>
          </w:p>
        </w:tc>
      </w:tr>
      <w:tr w:rsidR="00EC6DDB" w:rsidTr="00854819">
        <w:trPr>
          <w:trHeight w:val="107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I02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521E18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Забезпечити оприлюднення на офіційному сайті Червоноградської міської ради інформацію про щоденний/щотижневий детальний робочий план заходів виконавчих органів міської ради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Глаговська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Н.С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Постійно</w:t>
            </w:r>
          </w:p>
        </w:tc>
      </w:tr>
      <w:tr w:rsidR="00EC6DDB" w:rsidTr="00854819">
        <w:trPr>
          <w:trHeight w:val="107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I05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521E18">
            <w:pPr>
              <w:pStyle w:val="a8"/>
              <w:numPr>
                <w:ilvl w:val="0"/>
                <w:numId w:val="3"/>
              </w:num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Забезпечити  </w:t>
            </w:r>
            <w:proofErr w:type="spellStart"/>
            <w:r w:rsidRPr="0075344B">
              <w:rPr>
                <w:rFonts w:ascii="Times New Roman" w:hAnsi="Times New Roman" w:cs="Times New Roman"/>
              </w:rPr>
              <w:t>оприлюдення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на офіційному сайті Червоноградської міської ради проєкти рішень за 10 робочих днів до дати їх розгляду на засіданні виконавчого комітету;</w:t>
            </w:r>
          </w:p>
          <w:p w:rsidR="00EC6DDB" w:rsidRPr="0075344B" w:rsidRDefault="00EC6DDB" w:rsidP="00521E18">
            <w:pPr>
              <w:pStyle w:val="a8"/>
              <w:numPr>
                <w:ilvl w:val="0"/>
                <w:numId w:val="3"/>
              </w:num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</w:rPr>
              <w:t xml:space="preserve">Підготувати та внести на найближче засідання виконавчого комітету нову редакцію Регламенту виконавчого комітету передбачивши </w:t>
            </w:r>
            <w:proofErr w:type="spellStart"/>
            <w:r w:rsidRPr="0075344B">
              <w:rPr>
                <w:rFonts w:ascii="Times New Roman" w:hAnsi="Times New Roman" w:cs="Times New Roman"/>
              </w:rPr>
              <w:t>обо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>’</w:t>
            </w:r>
            <w:proofErr w:type="spellStart"/>
            <w:r w:rsidRPr="0075344B">
              <w:rPr>
                <w:rFonts w:ascii="Times New Roman" w:hAnsi="Times New Roman" w:cs="Times New Roman"/>
              </w:rPr>
              <w:t>язок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оприлюднення </w:t>
            </w:r>
            <w:r w:rsidRPr="0075344B">
              <w:rPr>
                <w:rFonts w:ascii="Times New Roman" w:hAnsi="Times New Roman" w:cs="Times New Roman"/>
                <w:lang w:val="ru-RU"/>
              </w:rPr>
              <w:t xml:space="preserve">проєктів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ішень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за 10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lastRenderedPageBreak/>
              <w:t>робоч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дні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до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да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ї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озгляду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н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засіданн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lastRenderedPageBreak/>
              <w:t>Мартенс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Т. О.</w:t>
            </w:r>
          </w:p>
          <w:p w:rsidR="00C1627C" w:rsidRDefault="00C1627C" w:rsidP="006C5F96">
            <w:pPr>
              <w:spacing w:before="240"/>
              <w:rPr>
                <w:rFonts w:ascii="Times New Roman" w:hAnsi="Times New Roman" w:cs="Times New Roman"/>
              </w:rPr>
            </w:pPr>
          </w:p>
          <w:p w:rsidR="00C1627C" w:rsidRDefault="00C1627C" w:rsidP="006C5F96">
            <w:pPr>
              <w:spacing w:before="240"/>
              <w:rPr>
                <w:rFonts w:ascii="Times New Roman" w:hAnsi="Times New Roman" w:cs="Times New Roman"/>
              </w:rPr>
            </w:pPr>
          </w:p>
          <w:p w:rsidR="00C1627C" w:rsidRPr="0075344B" w:rsidRDefault="00C1627C" w:rsidP="006C5F9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Цюпі В.П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Default="006D638D" w:rsidP="006C5F9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остійно</w:t>
            </w:r>
          </w:p>
          <w:p w:rsidR="00C1627C" w:rsidRDefault="00C1627C" w:rsidP="006D638D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  <w:p w:rsidR="00C1627C" w:rsidRDefault="00C1627C" w:rsidP="006C5F9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До 31 липня 2021</w:t>
            </w:r>
          </w:p>
          <w:p w:rsidR="00C1627C" w:rsidRPr="0075344B" w:rsidRDefault="00C1627C" w:rsidP="006C5F9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EC6DDB" w:rsidTr="00854819">
        <w:trPr>
          <w:trHeight w:val="107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I06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прилюдни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на </w:t>
            </w:r>
            <w:r w:rsidRPr="0075344B">
              <w:rPr>
                <w:rFonts w:ascii="Times New Roman" w:hAnsi="Times New Roman" w:cs="Times New Roman"/>
              </w:rPr>
              <w:t>офіційному сайті Червоноградської міської ради</w:t>
            </w:r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архі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ротоколі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остійн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омісі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ради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щонайменше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з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станн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два роки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Грасулов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О. О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765D9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До 31 </w:t>
            </w:r>
            <w:r w:rsidR="006765D9">
              <w:rPr>
                <w:rFonts w:ascii="Times New Roman" w:hAnsi="Times New Roman" w:cs="Times New Roman"/>
              </w:rPr>
              <w:t>грудня</w:t>
            </w:r>
            <w:r w:rsidRPr="0075344B">
              <w:rPr>
                <w:rFonts w:ascii="Times New Roman" w:hAnsi="Times New Roman" w:cs="Times New Roman"/>
              </w:rPr>
              <w:t xml:space="preserve"> 2021</w:t>
            </w:r>
          </w:p>
        </w:tc>
      </w:tr>
      <w:tr w:rsidR="00EC6DDB" w:rsidTr="00854819">
        <w:trPr>
          <w:trHeight w:val="336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I07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прилюдни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на </w:t>
            </w:r>
            <w:r w:rsidRPr="0075344B">
              <w:rPr>
                <w:rFonts w:ascii="Times New Roman" w:hAnsi="Times New Roman" w:cs="Times New Roman"/>
              </w:rPr>
              <w:t>офіційному сайті Червоноградської міської ради</w:t>
            </w:r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імена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т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онтактн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дан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депутаті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>:</w:t>
            </w:r>
          </w:p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  <w:lang w:val="ru-RU"/>
              </w:rPr>
              <w:t xml:space="preserve">а)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стаціонарни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обочи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або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мобільни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телефон;</w:t>
            </w:r>
          </w:p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  <w:lang w:val="ru-RU"/>
              </w:rPr>
              <w:t xml:space="preserve">б)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осила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н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ерсональну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сторінку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в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соціальні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мереж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>;</w:t>
            </w:r>
          </w:p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  <w:lang w:val="ru-RU"/>
              </w:rPr>
              <w:t xml:space="preserve">в)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електронну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ошту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>;</w:t>
            </w:r>
          </w:p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  <w:lang w:val="ru-RU"/>
              </w:rPr>
              <w:t xml:space="preserve">г) адресу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риймальн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(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або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замість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звичайної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адрес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–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осила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н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Інтернет-приймальню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>);</w:t>
            </w:r>
          </w:p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  <w:lang w:val="ru-RU"/>
              </w:rPr>
              <w:t xml:space="preserve">ґ)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імена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т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різвища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омічників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Глаговська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Н.С.</w:t>
            </w:r>
          </w:p>
          <w:p w:rsidR="00D714EE" w:rsidRDefault="00D714EE" w:rsidP="006C5F9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Мусій О.І.</w:t>
            </w:r>
          </w:p>
          <w:p w:rsidR="00D714EE" w:rsidRPr="0075344B" w:rsidRDefault="00D714EE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Грасулов</w:t>
            </w:r>
            <w:proofErr w:type="spellEnd"/>
            <w:r>
              <w:rPr>
                <w:rFonts w:ascii="Times New Roman" w:hAnsi="Times New Roman" w:cs="Times New Roman"/>
              </w:rPr>
              <w:t xml:space="preserve"> О.О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31 липня 2021</w:t>
            </w:r>
          </w:p>
        </w:tc>
      </w:tr>
      <w:tr w:rsidR="00EC6DDB" w:rsidTr="00854819">
        <w:trPr>
          <w:trHeight w:val="50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EC6DDB" w:rsidTr="00854819">
        <w:trPr>
          <w:trHeight w:val="107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A05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pStyle w:val="a8"/>
              <w:numPr>
                <w:ilvl w:val="0"/>
                <w:numId w:val="4"/>
              </w:num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Забезпечити  </w:t>
            </w:r>
            <w:proofErr w:type="spellStart"/>
            <w:r w:rsidRPr="0075344B">
              <w:rPr>
                <w:rFonts w:ascii="Times New Roman" w:hAnsi="Times New Roman" w:cs="Times New Roman"/>
              </w:rPr>
              <w:t>оприлюдення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на офіційному сайті Червоноградської міської ради проєкти рішень за 10 робочих днів до дати їх розгляду н</w:t>
            </w:r>
            <w:r w:rsidR="00854819">
              <w:rPr>
                <w:rFonts w:ascii="Times New Roman" w:hAnsi="Times New Roman" w:cs="Times New Roman"/>
              </w:rPr>
              <w:t>а засіданні міської ради</w:t>
            </w:r>
          </w:p>
          <w:p w:rsidR="00EC6DDB" w:rsidRPr="0075344B" w:rsidRDefault="00EC6DDB" w:rsidP="006C5F96">
            <w:pPr>
              <w:pStyle w:val="a8"/>
              <w:numPr>
                <w:ilvl w:val="0"/>
                <w:numId w:val="4"/>
              </w:num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</w:rPr>
              <w:t xml:space="preserve">Підготувати та внести на </w:t>
            </w:r>
            <w:proofErr w:type="spellStart"/>
            <w:r w:rsidRPr="0075344B">
              <w:rPr>
                <w:rFonts w:ascii="Times New Roman" w:hAnsi="Times New Roman" w:cs="Times New Roman"/>
              </w:rPr>
              <w:t>найближу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сесію міської ради нову редакцію Регламенту міської ради передбачивши </w:t>
            </w:r>
            <w:proofErr w:type="spellStart"/>
            <w:r w:rsidRPr="0075344B">
              <w:rPr>
                <w:rFonts w:ascii="Times New Roman" w:hAnsi="Times New Roman" w:cs="Times New Roman"/>
              </w:rPr>
              <w:t>обо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>’</w:t>
            </w:r>
            <w:proofErr w:type="spellStart"/>
            <w:r w:rsidRPr="0075344B">
              <w:rPr>
                <w:rFonts w:ascii="Times New Roman" w:hAnsi="Times New Roman" w:cs="Times New Roman"/>
              </w:rPr>
              <w:t>язок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оприлюднення </w:t>
            </w:r>
            <w:r w:rsidRPr="0075344B">
              <w:rPr>
                <w:rFonts w:ascii="Times New Roman" w:hAnsi="Times New Roman" w:cs="Times New Roman"/>
                <w:lang w:val="ru-RU"/>
              </w:rPr>
              <w:t xml:space="preserve">проєктів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ішень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за 10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обоч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дні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до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да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ї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озгляду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н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засіданні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Грасулов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О. О.</w:t>
            </w:r>
          </w:p>
          <w:p w:rsidR="00D714EE" w:rsidRDefault="00D714EE" w:rsidP="006C5F96">
            <w:pPr>
              <w:spacing w:before="240"/>
              <w:rPr>
                <w:rFonts w:ascii="Times New Roman" w:hAnsi="Times New Roman" w:cs="Times New Roman"/>
              </w:rPr>
            </w:pPr>
          </w:p>
          <w:p w:rsidR="00D714EE" w:rsidRDefault="00D714EE" w:rsidP="006C5F96">
            <w:pPr>
              <w:spacing w:before="240"/>
              <w:rPr>
                <w:rFonts w:ascii="Times New Roman" w:hAnsi="Times New Roman" w:cs="Times New Roman"/>
              </w:rPr>
            </w:pPr>
          </w:p>
          <w:p w:rsidR="00D714EE" w:rsidRPr="0075344B" w:rsidRDefault="00D714EE" w:rsidP="006C5F9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Цюпа В.П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Default="00D714EE" w:rsidP="006C5F9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остійно</w:t>
            </w:r>
          </w:p>
          <w:p w:rsidR="00D714EE" w:rsidRDefault="00D714EE" w:rsidP="006C5F96">
            <w:pPr>
              <w:spacing w:before="240"/>
              <w:rPr>
                <w:rFonts w:ascii="Times New Roman" w:hAnsi="Times New Roman" w:cs="Times New Roman"/>
              </w:rPr>
            </w:pPr>
          </w:p>
          <w:p w:rsidR="00D714EE" w:rsidRDefault="00D714EE" w:rsidP="006C5F96">
            <w:pPr>
              <w:spacing w:before="240"/>
              <w:rPr>
                <w:rFonts w:ascii="Times New Roman" w:hAnsi="Times New Roman" w:cs="Times New Roman"/>
              </w:rPr>
            </w:pPr>
          </w:p>
          <w:p w:rsidR="00D714EE" w:rsidRPr="0075344B" w:rsidRDefault="00D714EE" w:rsidP="006C5F9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До 31 липня 2021</w:t>
            </w:r>
          </w:p>
        </w:tc>
      </w:tr>
      <w:tr w:rsidR="00EC6DDB" w:rsidTr="00854819">
        <w:trPr>
          <w:trHeight w:val="279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lastRenderedPageBreak/>
              <w:t>A06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Підготувати на внести на розгляд виконавчого комітету перелік наборів відкритих даних для оприлюднення міською радою, виконавчими органами, юридичними особами, які фінансуються з міського бюджету, відповідно до Положення про набори даних, які підлягають оприлюдненню у формі відкритих даних, затвердженого постановою Кабінету Міністрів України від 21 жовтня 2015 року № 83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Міуский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О. О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31 липня 2021</w:t>
            </w:r>
          </w:p>
        </w:tc>
      </w:tr>
      <w:tr w:rsidR="00EC6DDB" w:rsidTr="00854819">
        <w:trPr>
          <w:trHeight w:val="135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A07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Забзепечити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 оприлюднення на офіційному сайті Червоноградської міської ради повний порядок денний сесії з переліком </w:t>
            </w:r>
            <w:r w:rsidR="006C0380">
              <w:rPr>
                <w:rFonts w:ascii="Times New Roman" w:hAnsi="Times New Roman" w:cs="Times New Roman"/>
              </w:rPr>
              <w:t xml:space="preserve"> </w:t>
            </w:r>
            <w:r w:rsidRPr="0075344B">
              <w:rPr>
                <w:rFonts w:ascii="Times New Roman" w:hAnsi="Times New Roman" w:cs="Times New Roman"/>
              </w:rPr>
              <w:t>усіх проєктів рішень, які планується розглянути, за 10 днів до проведення першого пленарного засідання чергової сесії ради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Мартенс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Т. О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Постійно</w:t>
            </w:r>
          </w:p>
        </w:tc>
      </w:tr>
      <w:tr w:rsidR="00EC6DDB" w:rsidTr="00854819">
        <w:trPr>
          <w:trHeight w:val="50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EC6DDB" w:rsidTr="00854819">
        <w:trPr>
          <w:trHeight w:val="164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T01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</w:rPr>
              <w:t xml:space="preserve">Підготувати та подати на розгляд розпорядження міського голови про </w:t>
            </w:r>
            <w:proofErr w:type="spellStart"/>
            <w:r w:rsidRPr="0075344B">
              <w:rPr>
                <w:rFonts w:ascii="Times New Roman" w:hAnsi="Times New Roman" w:cs="Times New Roman"/>
              </w:rPr>
              <w:t>обо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>’</w:t>
            </w:r>
            <w:proofErr w:type="spellStart"/>
            <w:r w:rsidRPr="0075344B">
              <w:rPr>
                <w:rFonts w:ascii="Times New Roman" w:hAnsi="Times New Roman" w:cs="Times New Roman"/>
              </w:rPr>
              <w:t>язок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використання</w:t>
            </w:r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</w:rPr>
              <w:t>сиситеми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en-US"/>
              </w:rPr>
              <w:t>Dozorro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Казанівська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Н.В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15 липня 2021</w:t>
            </w:r>
          </w:p>
        </w:tc>
      </w:tr>
      <w:tr w:rsidR="00EC6DDB" w:rsidTr="00854819">
        <w:trPr>
          <w:trHeight w:val="135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T05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прилюдни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на </w:t>
            </w:r>
            <w:r w:rsidRPr="0075344B">
              <w:rPr>
                <w:rFonts w:ascii="Times New Roman" w:hAnsi="Times New Roman" w:cs="Times New Roman"/>
              </w:rPr>
              <w:t>офіційному сайті Червоноградської міської ради</w:t>
            </w:r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інформацію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з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станні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ік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ро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роведе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опередні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инков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онсультаці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для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аналізу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ринку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Казанівська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Н.В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15 липня 2021</w:t>
            </w:r>
          </w:p>
        </w:tc>
      </w:tr>
      <w:tr w:rsidR="00EC6DDB" w:rsidTr="00854819">
        <w:trPr>
          <w:trHeight w:val="422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T06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Забезпечити регулярне оприлюднення на офіційному сайті Червоноградської міської ради оголошення про закупівлі товарів, робіт і послуг за кошти кредитів, позик, грантів, що надані відповідно до міжнародних договорів України Міжнародним банком реконструкції та розвитку, Міжнародною фінансовою корпорацією, Багатостороннім агентством з гарантування інвестицій, Міжнародною асоціацією розвитку, Європейським банком реконструкції та розвитку, Європейським інвестиційним банком, Північним інвестиційним банком, а також іншими міжнародними валютно-кредитними організаціями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Казанівська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Н.В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Постійно</w:t>
            </w:r>
          </w:p>
        </w:tc>
      </w:tr>
      <w:tr w:rsidR="00EC6DDB" w:rsidTr="00854819">
        <w:trPr>
          <w:trHeight w:val="50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lastRenderedPageBreak/>
              <w:t xml:space="preserve"> 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EC6DDB" w:rsidTr="00854819">
        <w:trPr>
          <w:trHeight w:val="78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H01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Створи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систему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електронної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еєстрації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зая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н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житло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та онлайн-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чергу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Красуляк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Л. Ю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854819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До </w:t>
            </w:r>
            <w:r w:rsidR="00854819">
              <w:rPr>
                <w:rFonts w:ascii="Times New Roman" w:hAnsi="Times New Roman" w:cs="Times New Roman"/>
              </w:rPr>
              <w:t>30</w:t>
            </w:r>
            <w:r w:rsidRPr="0075344B">
              <w:rPr>
                <w:rFonts w:ascii="Times New Roman" w:hAnsi="Times New Roman" w:cs="Times New Roman"/>
              </w:rPr>
              <w:t xml:space="preserve"> липня 2021</w:t>
            </w:r>
          </w:p>
        </w:tc>
      </w:tr>
      <w:tr w:rsidR="00EC6DDB" w:rsidTr="00854819">
        <w:trPr>
          <w:trHeight w:val="393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H02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прилюдни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на </w:t>
            </w:r>
            <w:r w:rsidRPr="0075344B">
              <w:rPr>
                <w:rFonts w:ascii="Times New Roman" w:hAnsi="Times New Roman" w:cs="Times New Roman"/>
              </w:rPr>
              <w:t>офіційному сайті Червоноградської міської ради</w:t>
            </w:r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ідомост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ро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житлов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риміще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у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ласност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громад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т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новлюва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не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ідше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ніж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один раз н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шість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місяці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, 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саме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ро:</w:t>
            </w:r>
          </w:p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  <w:lang w:val="ru-RU"/>
              </w:rPr>
              <w:t xml:space="preserve">а)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ількість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житлов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риміщень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омунальної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ласност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що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ередан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в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ренду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або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інше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раво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ористува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>;</w:t>
            </w:r>
          </w:p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  <w:lang w:val="ru-RU"/>
              </w:rPr>
              <w:t xml:space="preserve">б)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ількість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незадіян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(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ільн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)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житлов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риміщень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омунальної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ласност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як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можуть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бути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ередан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в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ористува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>;</w:t>
            </w:r>
          </w:p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  <w:lang w:val="ru-RU"/>
              </w:rPr>
              <w:t xml:space="preserve">в)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ількість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імнат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у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гуртожитка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омунальної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ласност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умич А.С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D714EE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До 31 </w:t>
            </w:r>
            <w:r w:rsidR="00D714EE">
              <w:rPr>
                <w:rFonts w:ascii="Times New Roman" w:hAnsi="Times New Roman" w:cs="Times New Roman"/>
              </w:rPr>
              <w:t>серпня</w:t>
            </w:r>
            <w:r w:rsidRPr="0075344B">
              <w:rPr>
                <w:rFonts w:ascii="Times New Roman" w:hAnsi="Times New Roman" w:cs="Times New Roman"/>
              </w:rPr>
              <w:t xml:space="preserve"> 2021</w:t>
            </w:r>
          </w:p>
        </w:tc>
      </w:tr>
      <w:tr w:rsidR="00EC6DDB" w:rsidTr="00854819">
        <w:trPr>
          <w:trHeight w:val="135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H03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Оприлюднити на офіційному сайті Червоноградської міської ради повідомлення (анонси) про майбутні засідання громадської комісії з житлових питань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</w:rPr>
              <w:t>Красуляк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Л. Ю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31 липня 2021</w:t>
            </w:r>
          </w:p>
        </w:tc>
      </w:tr>
      <w:tr w:rsidR="00EC6DDB" w:rsidTr="00854819">
        <w:trPr>
          <w:trHeight w:val="107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H04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прилюдни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в онлайн-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доступ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чергу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здійснення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апітального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та поточного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емонті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житлов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будинкі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н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оточни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ік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умич А.С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31 липня 2021</w:t>
            </w:r>
          </w:p>
        </w:tc>
      </w:tr>
      <w:tr w:rsidR="00EC6DDB" w:rsidTr="00854819">
        <w:trPr>
          <w:trHeight w:val="107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H05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Оприлюднити на офіційному сайті Червоноградської міської ради протоколи засідань громадської комісії з житлових питань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Красуляк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Л. Ю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7125B2" w:rsidP="006C5F9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остійно</w:t>
            </w:r>
          </w:p>
        </w:tc>
      </w:tr>
      <w:tr w:rsidR="00EC6DDB" w:rsidTr="00854819">
        <w:trPr>
          <w:trHeight w:val="50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EC6DDB" w:rsidTr="00854819">
        <w:trPr>
          <w:trHeight w:val="107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B01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ind w:right="7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Забезпечити належне ведення модулю ГІС «Бюджет розвитку на мапі» відповідно до рішення ВК №37 від 19.02.2021 «Про затвердження Порядку формування та ведення реєстру </w:t>
            </w:r>
            <w:proofErr w:type="spellStart"/>
            <w:r w:rsidRPr="0075344B">
              <w:rPr>
                <w:rFonts w:ascii="Times New Roman" w:hAnsi="Times New Roman" w:cs="Times New Roman"/>
              </w:rPr>
              <w:t>об’єктiв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75344B">
              <w:rPr>
                <w:rFonts w:ascii="Times New Roman" w:hAnsi="Times New Roman" w:cs="Times New Roman"/>
              </w:rPr>
              <w:t>проектiв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), </w:t>
            </w:r>
            <w:proofErr w:type="spellStart"/>
            <w:r w:rsidRPr="0075344B">
              <w:rPr>
                <w:rFonts w:ascii="Times New Roman" w:hAnsi="Times New Roman" w:cs="Times New Roman"/>
              </w:rPr>
              <w:t>якi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</w:rPr>
              <w:t>фiнансуються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з бюджету розвитку»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Сементух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Л.І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Постійно</w:t>
            </w:r>
          </w:p>
        </w:tc>
      </w:tr>
      <w:tr w:rsidR="00EC6DDB" w:rsidTr="00854819">
        <w:trPr>
          <w:trHeight w:val="164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lastRenderedPageBreak/>
              <w:t>B05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</w:rPr>
              <w:t>Підготувати та внести на засідання виконавчого комітету</w:t>
            </w:r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Бюджетни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регламент в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якому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ередбачи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собливост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орядку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озгляду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ухвале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змін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до бюджету т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участ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громадськост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в бюджетному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роцес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(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роведе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бюджетн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слухань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>)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Сементух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Л.І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31 липня 2021</w:t>
            </w:r>
          </w:p>
        </w:tc>
      </w:tr>
      <w:tr w:rsidR="00EC6DDB" w:rsidTr="00854819">
        <w:trPr>
          <w:trHeight w:val="50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EC6DDB" w:rsidTr="00854819">
        <w:trPr>
          <w:trHeight w:val="336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F04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Оприлюднити на офіційному сайті Червоноградської міської ради рішення, протоколи або інші документи про надання фінансування* інституціям громадянського суспільства, благодійним фондам, об'єднанням співвласників багатоквартирних будинків й органам самоорганізації населення та в цих документах надати інформацію про отримувачів фінансової допомоги за поточний рік</w:t>
            </w:r>
          </w:p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</w:p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  <w:lang w:val="ru-RU"/>
              </w:rPr>
              <w:t xml:space="preserve">*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крім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як за результатами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роведе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бюджету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участі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Сементух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Л.І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31 липня 2021</w:t>
            </w:r>
          </w:p>
        </w:tc>
      </w:tr>
      <w:tr w:rsidR="00EC6DDB" w:rsidTr="00854819">
        <w:trPr>
          <w:trHeight w:val="164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F06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Оприлюднити на офіційному сайті Червоноградської міської ради інформацію про оцінювання (моніторинг) окремих проєктів / заходів тощо, на які було надано фінансову підтримку, по кожному з виконавчих органів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Сементух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Л.І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31 липня 2021</w:t>
            </w:r>
          </w:p>
        </w:tc>
      </w:tr>
      <w:tr w:rsidR="00EC6DDB" w:rsidTr="00854819">
        <w:trPr>
          <w:trHeight w:val="50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EC6DDB" w:rsidTr="00854819">
        <w:trPr>
          <w:trHeight w:val="222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S02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Забезпечити можливість на офіційному сайті Червоноградської міської ради подачі онлайн-заяви на отримання місця або послуги в міських установах соціальної допомоги (центри реабілітації, соціального обслуговування та одиноких громадян, соціальної допомоги вдома тощо) та відстежити рух (статус) заяви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Коваль В.С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31 липня 2021</w:t>
            </w:r>
          </w:p>
        </w:tc>
      </w:tr>
      <w:tr w:rsidR="00EC6DDB" w:rsidTr="00854819">
        <w:trPr>
          <w:trHeight w:val="50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EC6DDB" w:rsidTr="00854819">
        <w:trPr>
          <w:trHeight w:val="192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lastRenderedPageBreak/>
              <w:t>R01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</w:rPr>
              <w:t>Забезпечити</w:t>
            </w:r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прилюдне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на </w:t>
            </w:r>
            <w:r w:rsidRPr="0075344B">
              <w:rPr>
                <w:rFonts w:ascii="Times New Roman" w:hAnsi="Times New Roman" w:cs="Times New Roman"/>
              </w:rPr>
              <w:t>офіційному сайті Червоноградської міської ради</w:t>
            </w:r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голоше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ро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роведе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конкурсу н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зайнятт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акантної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осади у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иконавч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органах ради, у тому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числ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пис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акантної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осади та дату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прилюдне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голоше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Купровська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Л. М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Постійно</w:t>
            </w:r>
          </w:p>
        </w:tc>
      </w:tr>
      <w:tr w:rsidR="00EC6DDB" w:rsidTr="00854819">
        <w:trPr>
          <w:trHeight w:val="50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EC6DDB" w:rsidTr="00854819">
        <w:trPr>
          <w:trHeight w:val="135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AC01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Підготувати та внести на розгляд Червоноградської міської ради Кодекс депутатської етики, який міститиме принципи недискримінації та гендерної рівності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Мусій О.І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D714EE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До 31 </w:t>
            </w:r>
            <w:r w:rsidR="00D714EE">
              <w:rPr>
                <w:rFonts w:ascii="Times New Roman" w:hAnsi="Times New Roman" w:cs="Times New Roman"/>
              </w:rPr>
              <w:t>серпня</w:t>
            </w:r>
            <w:r w:rsidRPr="0075344B">
              <w:rPr>
                <w:rFonts w:ascii="Times New Roman" w:hAnsi="Times New Roman" w:cs="Times New Roman"/>
              </w:rPr>
              <w:t xml:space="preserve"> 2021</w:t>
            </w:r>
          </w:p>
        </w:tc>
      </w:tr>
      <w:tr w:rsidR="00EC6DDB" w:rsidTr="00854819">
        <w:trPr>
          <w:trHeight w:val="336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AC02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854819" w:rsidRDefault="00EC6DDB" w:rsidP="00854819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Підготувати на внести на </w:t>
            </w:r>
            <w:proofErr w:type="spellStart"/>
            <w:r w:rsidRPr="0075344B">
              <w:rPr>
                <w:rFonts w:ascii="Times New Roman" w:hAnsi="Times New Roman" w:cs="Times New Roman"/>
              </w:rPr>
              <w:t>розгяд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виконавчого комітету Кодекс етики посадових</w:t>
            </w:r>
            <w:r w:rsidR="00854819">
              <w:rPr>
                <w:rFonts w:ascii="Times New Roman" w:hAnsi="Times New Roman" w:cs="Times New Roman"/>
              </w:rPr>
              <w:t xml:space="preserve"> осіб місцевого самоврядування.</w:t>
            </w: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  <w:p w:rsidR="00854819" w:rsidRDefault="00854819" w:rsidP="00854819">
            <w:pPr>
              <w:spacing w:before="240"/>
              <w:rPr>
                <w:rFonts w:ascii="Times New Roman" w:hAnsi="Times New Roman" w:cs="Times New Roman"/>
              </w:rPr>
            </w:pPr>
          </w:p>
          <w:p w:rsidR="00854819" w:rsidRDefault="00854819" w:rsidP="00854819">
            <w:pPr>
              <w:spacing w:before="240"/>
              <w:rPr>
                <w:rFonts w:ascii="Times New Roman" w:hAnsi="Times New Roman" w:cs="Times New Roman"/>
              </w:rPr>
            </w:pPr>
          </w:p>
          <w:p w:rsidR="00854819" w:rsidRDefault="00854819" w:rsidP="00854819">
            <w:pPr>
              <w:spacing w:before="240"/>
              <w:rPr>
                <w:rFonts w:ascii="Times New Roman" w:hAnsi="Times New Roman" w:cs="Times New Roman"/>
              </w:rPr>
            </w:pPr>
          </w:p>
          <w:p w:rsidR="00854819" w:rsidRPr="0075344B" w:rsidRDefault="00854819" w:rsidP="00854819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Мусій О.І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D714EE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До 31 </w:t>
            </w:r>
            <w:r w:rsidR="00D714EE">
              <w:rPr>
                <w:rFonts w:ascii="Times New Roman" w:hAnsi="Times New Roman" w:cs="Times New Roman"/>
              </w:rPr>
              <w:t>серпня</w:t>
            </w:r>
            <w:r w:rsidRPr="0075344B">
              <w:rPr>
                <w:rFonts w:ascii="Times New Roman" w:hAnsi="Times New Roman" w:cs="Times New Roman"/>
              </w:rPr>
              <w:t xml:space="preserve"> 2021</w:t>
            </w:r>
          </w:p>
        </w:tc>
      </w:tr>
      <w:tr w:rsidR="00EC6DDB" w:rsidTr="00854819">
        <w:trPr>
          <w:trHeight w:val="336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AC03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Забезпечити функцію на офіційному сайті Червоноградської міської ради з можливістю анонімного повідомлення про корупційні та пов'язані з корупцією правопорушення, а також неетичну поведінку або дискримінацію з боку посадових осіб місцевого самоврядування, співробітників комунальних підприємств, установ та організацій, товариств, заснованих громадою, або 50 % та більше акцій (часток) у статутному капіталі яких належать територіальній громаді, а також організацій, які частково фінансуються громадою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Мусій О.І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31 липня 2021</w:t>
            </w:r>
          </w:p>
        </w:tc>
      </w:tr>
      <w:tr w:rsidR="00EC6DDB" w:rsidTr="00854819">
        <w:trPr>
          <w:trHeight w:val="192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lastRenderedPageBreak/>
              <w:t>AC04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каза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на </w:t>
            </w:r>
            <w:r w:rsidRPr="0075344B">
              <w:rPr>
                <w:rFonts w:ascii="Times New Roman" w:hAnsi="Times New Roman" w:cs="Times New Roman"/>
              </w:rPr>
              <w:t>офіційному сайті Червоноградської міської ради \ інформаційному порталі ради</w:t>
            </w:r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олітичну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риналежність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депутаті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>:</w:t>
            </w:r>
          </w:p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  <w:lang w:val="ru-RU"/>
              </w:rPr>
              <w:t xml:space="preserve">а)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артію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ід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якої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було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брано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(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суб’єкт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исува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>);</w:t>
            </w:r>
          </w:p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  <w:lang w:val="ru-RU"/>
              </w:rPr>
              <w:t xml:space="preserve">б)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артійність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>;</w:t>
            </w:r>
          </w:p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  <w:lang w:val="ru-RU"/>
              </w:rPr>
              <w:t xml:space="preserve">в) членство у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фракції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Мусій О.І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15 липня 2021</w:t>
            </w:r>
          </w:p>
        </w:tc>
      </w:tr>
      <w:tr w:rsidR="00EC6DDB" w:rsidTr="00854819">
        <w:trPr>
          <w:trHeight w:val="107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AC05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Визначити порядок та шляхи запобігання і врегулювання конфлікту інтересів членів виконавчого комітету міської ради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Мусій О.І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15 липня 2021</w:t>
            </w:r>
          </w:p>
        </w:tc>
      </w:tr>
      <w:tr w:rsidR="00EC6DDB" w:rsidTr="00854819">
        <w:trPr>
          <w:trHeight w:val="164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AC06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Оприлюднити в окремому розділі веб-сайту дані про використання в місті власного інструменту запобігання корупції (антикорупційна програма, план доброчесності або інший документ), що системно зорієнтований на виявлення та мінімізацію корупційних ризиків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Мусій О.І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854819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1</w:t>
            </w:r>
            <w:r w:rsidR="00854819">
              <w:rPr>
                <w:rFonts w:ascii="Times New Roman" w:hAnsi="Times New Roman" w:cs="Times New Roman"/>
              </w:rPr>
              <w:t xml:space="preserve"> жовтня</w:t>
            </w:r>
            <w:r w:rsidRPr="0075344B">
              <w:rPr>
                <w:rFonts w:ascii="Times New Roman" w:hAnsi="Times New Roman" w:cs="Times New Roman"/>
              </w:rPr>
              <w:t xml:space="preserve"> 2021</w:t>
            </w:r>
          </w:p>
        </w:tc>
      </w:tr>
      <w:tr w:rsidR="00EC6DDB" w:rsidTr="00854819">
        <w:trPr>
          <w:trHeight w:val="50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EC6DDB" w:rsidTr="00854819">
        <w:trPr>
          <w:trHeight w:val="192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L01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Оприлюднити на офіційному сайті Червоноградської міської ради або спеціалізованому </w:t>
            </w:r>
            <w:proofErr w:type="spellStart"/>
            <w:r w:rsidRPr="0075344B">
              <w:rPr>
                <w:rFonts w:ascii="Times New Roman" w:hAnsi="Times New Roman" w:cs="Times New Roman"/>
              </w:rPr>
              <w:t>вебсайті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вичерпний перелік документів, які необхідно подати, щоб отримати земельну ділянку у власність, оренду та здійснити приватизацію такої, яка вже перебуває в користуванні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Надільна Г.В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15 липня 2021</w:t>
            </w:r>
          </w:p>
        </w:tc>
      </w:tr>
      <w:tr w:rsidR="00EC6DDB" w:rsidTr="00854819">
        <w:trPr>
          <w:trHeight w:val="164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L03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провади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електронну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роцедуру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трима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аспорт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рив’язк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тимчасов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споруд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торговельного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обутового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соціально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-культурного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ч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іншого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ризначе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для здійснення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ідприємницької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діяльності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Фігар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Ю.О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15 липня 2021</w:t>
            </w:r>
          </w:p>
        </w:tc>
      </w:tr>
      <w:tr w:rsidR="00EC6DDB" w:rsidTr="00854819">
        <w:trPr>
          <w:trHeight w:val="50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L07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Оприлюднити детальні плани території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Фігар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Ю.О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31 липня 2021</w:t>
            </w:r>
          </w:p>
        </w:tc>
      </w:tr>
      <w:tr w:rsidR="00EC6DDB" w:rsidTr="00854819">
        <w:trPr>
          <w:trHeight w:val="50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lastRenderedPageBreak/>
              <w:t>L08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Оприлюднити генеральний план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Фігар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Ю.О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31 липня 2021</w:t>
            </w:r>
          </w:p>
        </w:tc>
      </w:tr>
      <w:tr w:rsidR="00EC6DDB" w:rsidTr="00854819">
        <w:trPr>
          <w:trHeight w:val="50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EC6DDB" w:rsidTr="00854819">
        <w:trPr>
          <w:trHeight w:val="365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C01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Оприлюднити в окремому розділі офіційного сайту міської ради фінансові звіти підпорядкованих міській раді комунальних підприємств та товариств, 50 % та більше акцій (часток) у статутному капіталі яких належать територіальній громаді:</w:t>
            </w:r>
          </w:p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  <w:lang w:val="ru-RU"/>
              </w:rPr>
              <w:t xml:space="preserve">а)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звіт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ро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фінансови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стан (баланс);</w:t>
            </w:r>
          </w:p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  <w:lang w:val="ru-RU"/>
              </w:rPr>
              <w:t xml:space="preserve">б)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звіт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ро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фінансов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езульта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(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звіт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ро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сукупни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дохід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>);</w:t>
            </w:r>
          </w:p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  <w:lang w:val="ru-RU"/>
              </w:rPr>
              <w:t xml:space="preserve">в)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звіт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ро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у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грошов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ошті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>;</w:t>
            </w:r>
          </w:p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  <w:lang w:val="ru-RU"/>
              </w:rPr>
              <w:t xml:space="preserve">г)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звіт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ро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икориста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ошті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несен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до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статутн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апіталі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ідприємств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Мусій О.І.</w:t>
            </w:r>
          </w:p>
          <w:p w:rsidR="00854819" w:rsidRPr="0075344B" w:rsidRDefault="00854819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Притулко</w:t>
            </w:r>
            <w:proofErr w:type="spellEnd"/>
            <w:r>
              <w:rPr>
                <w:rFonts w:ascii="Times New Roman" w:hAnsi="Times New Roman" w:cs="Times New Roman"/>
              </w:rPr>
              <w:t xml:space="preserve"> В.Я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D714EE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До 31 </w:t>
            </w:r>
            <w:r w:rsidR="00D714EE">
              <w:rPr>
                <w:rFonts w:ascii="Times New Roman" w:hAnsi="Times New Roman" w:cs="Times New Roman"/>
              </w:rPr>
              <w:t>серпня</w:t>
            </w:r>
            <w:r w:rsidRPr="0075344B">
              <w:rPr>
                <w:rFonts w:ascii="Times New Roman" w:hAnsi="Times New Roman" w:cs="Times New Roman"/>
              </w:rPr>
              <w:t xml:space="preserve"> 2021</w:t>
            </w:r>
          </w:p>
        </w:tc>
      </w:tr>
      <w:tr w:rsidR="00EC6DDB" w:rsidTr="00854819">
        <w:trPr>
          <w:trHeight w:val="422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C02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Оприлюднити на офіційному сайті Червоноградської міської ради або іншому спеціальному ресурсі перелік усіх комунальних підприєм</w:t>
            </w:r>
            <w:r w:rsidR="00854819">
              <w:rPr>
                <w:rFonts w:ascii="Times New Roman" w:hAnsi="Times New Roman" w:cs="Times New Roman"/>
              </w:rPr>
              <w:t xml:space="preserve">ств </w:t>
            </w:r>
            <w:r w:rsidRPr="0075344B">
              <w:rPr>
                <w:rFonts w:ascii="Times New Roman" w:hAnsi="Times New Roman" w:cs="Times New Roman"/>
              </w:rPr>
              <w:t xml:space="preserve"> та товариств, 50 % та більше акцій (часток) у статутному капіталі яких належать територіальній громаді, із зазначенням відсотка акцій (часток), які належать територіальній громаді, а також відомостей про ці підприємства / товариства:</w:t>
            </w:r>
          </w:p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  <w:lang w:val="ru-RU"/>
              </w:rPr>
              <w:t>а) адресу;</w:t>
            </w:r>
          </w:p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  <w:lang w:val="ru-RU"/>
              </w:rPr>
              <w:t>б) телефон;</w:t>
            </w:r>
          </w:p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  <w:lang w:val="ru-RU"/>
              </w:rPr>
              <w:t xml:space="preserve">в)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електронну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ошту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>;</w:t>
            </w:r>
          </w:p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  <w:lang w:val="ru-RU"/>
              </w:rPr>
              <w:t xml:space="preserve">г)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інформацію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ро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ослуг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як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вони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надають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>, та/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або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обо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як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здійснюють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Мусій О.І.</w:t>
            </w:r>
          </w:p>
          <w:p w:rsidR="00D221BA" w:rsidRPr="0075344B" w:rsidRDefault="00D221BA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Притулко</w:t>
            </w:r>
            <w:proofErr w:type="spellEnd"/>
            <w:r>
              <w:rPr>
                <w:rFonts w:ascii="Times New Roman" w:hAnsi="Times New Roman" w:cs="Times New Roman"/>
              </w:rPr>
              <w:t xml:space="preserve"> В.Я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31 липня 2021</w:t>
            </w:r>
          </w:p>
        </w:tc>
      </w:tr>
      <w:tr w:rsidR="00EC6DDB" w:rsidTr="00854819">
        <w:trPr>
          <w:trHeight w:val="164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lastRenderedPageBreak/>
              <w:t>C03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Зареєструва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омунальн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ідприємства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т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товариства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, у статутному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апітал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як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50 % т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більше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акці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(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часток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) належать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територіальні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громад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, н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Єдиному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ебпортал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икориста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ублічн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оштів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Мусій О.І.</w:t>
            </w:r>
          </w:p>
          <w:p w:rsidR="00D221BA" w:rsidRPr="0075344B" w:rsidRDefault="00D221BA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Міуский</w:t>
            </w:r>
            <w:proofErr w:type="spellEnd"/>
            <w:r>
              <w:rPr>
                <w:rFonts w:ascii="Times New Roman" w:hAnsi="Times New Roman" w:cs="Times New Roman"/>
              </w:rPr>
              <w:t xml:space="preserve"> О.О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31 липня 2021</w:t>
            </w:r>
          </w:p>
        </w:tc>
      </w:tr>
      <w:tr w:rsidR="00EC6DDB" w:rsidTr="00854819">
        <w:trPr>
          <w:trHeight w:val="192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C04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Оприлюднити на офіційному сайті Червоноградської міської ради або комунальних підприємств / товариств біографії керівників комунальних підприємств та товариств, у статутному капіталі яких 50 % та більше акцій (часток) належать територіальній громаді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D221BA" w:rsidP="006C5F9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Мусій О.І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D221BA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До 31 </w:t>
            </w:r>
            <w:r w:rsidR="00D221BA">
              <w:rPr>
                <w:rFonts w:ascii="Times New Roman" w:hAnsi="Times New Roman" w:cs="Times New Roman"/>
              </w:rPr>
              <w:t>серпня</w:t>
            </w:r>
            <w:r w:rsidRPr="0075344B">
              <w:rPr>
                <w:rFonts w:ascii="Times New Roman" w:hAnsi="Times New Roman" w:cs="Times New Roman"/>
              </w:rPr>
              <w:t xml:space="preserve"> 2021</w:t>
            </w:r>
          </w:p>
        </w:tc>
      </w:tr>
      <w:tr w:rsidR="00EC6DDB" w:rsidTr="00854819">
        <w:trPr>
          <w:trHeight w:val="192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C05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прилюдни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інформацію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ро членство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депутаті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міської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ради т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редставникі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громадськост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у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наглядов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радах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омунальн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ідприємст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т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товарист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, у статутному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апітал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як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50 % т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більше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акці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(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часток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) належать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територіальні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громаді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Мусій О.І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4C1FEE" w:rsidP="006C5F9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остійно</w:t>
            </w:r>
          </w:p>
        </w:tc>
      </w:tr>
      <w:tr w:rsidR="00EC6DDB" w:rsidTr="00854819">
        <w:trPr>
          <w:trHeight w:val="222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C06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Оприлюднити на офіційному веб-сайті інформацію про винагороду керівників та членів наглядових рад комунальних підприємств та товариств, у статутному капіталі яких 50 % та більше акцій (часток) належать територіальній громаді, а саме: структуру, принципи формування і розмір винагороди адміністрації (головного офісу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Мусій О.І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4C1FEE" w:rsidP="006C5F9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остійно</w:t>
            </w:r>
          </w:p>
        </w:tc>
      </w:tr>
      <w:tr w:rsidR="00EC6DDB" w:rsidTr="00854819">
        <w:trPr>
          <w:trHeight w:val="164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C07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Оприлюднити на офіційному веб-сайті міської ради річні звіти керівника та наглядової ради комунальних підприємств, а також товариств, у статутному капіталі яких 50 % та більше акцій (часток) належать територіальній громаді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Мусій О.І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4C1FEE" w:rsidP="006C5F9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остійно</w:t>
            </w:r>
          </w:p>
        </w:tc>
      </w:tr>
      <w:tr w:rsidR="00EC6DDB" w:rsidTr="00854819">
        <w:trPr>
          <w:trHeight w:val="192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C08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  <w:lang w:val="ru-RU"/>
              </w:rPr>
              <w:t xml:space="preserve">Провести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зовнішні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незалежни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аудит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онсолідованої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фінансової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звітност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омунальн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ідприємст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(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або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господарськ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товарист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, у статутному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апітал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як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50 % т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більше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акці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(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часток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) належать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територіальні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громад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Сементух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Л.І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4C1FEE" w:rsidP="006C5F9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До 01.01.2022</w:t>
            </w:r>
          </w:p>
        </w:tc>
      </w:tr>
      <w:tr w:rsidR="00EC6DDB" w:rsidTr="00854819">
        <w:trPr>
          <w:trHeight w:val="192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lastRenderedPageBreak/>
              <w:t>C09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прилюдни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інформацію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ро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озмір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та порядок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формува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тарифі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н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товар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обо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ч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ослуг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омунальн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ідприємст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або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товарист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, у статутному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апітал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як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50 % т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більше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акці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(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часток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) належать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територіальні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громаді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7431E3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Мисак</w:t>
            </w:r>
            <w:proofErr w:type="spellEnd"/>
            <w:r>
              <w:rPr>
                <w:rFonts w:ascii="Times New Roman" w:hAnsi="Times New Roman" w:cs="Times New Roman"/>
              </w:rPr>
              <w:t xml:space="preserve"> М.І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7431E3" w:rsidP="006C5F9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остійно</w:t>
            </w:r>
          </w:p>
        </w:tc>
      </w:tr>
      <w:tr w:rsidR="00EC6DDB" w:rsidTr="00854819">
        <w:trPr>
          <w:trHeight w:val="164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C10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ризнача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ерівникі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омунальн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ідприємст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або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товарист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, у статутному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апітал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як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50 % т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більше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акці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(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часток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) належать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територіальні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громад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, шляхом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роведе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ідкрит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онкурсів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Тимчишин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Г. Р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7431E3" w:rsidP="006C5F9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остійно</w:t>
            </w:r>
          </w:p>
        </w:tc>
      </w:tr>
      <w:tr w:rsidR="00EC6DDB" w:rsidTr="00854819">
        <w:trPr>
          <w:trHeight w:val="279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C11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прилюднюва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на </w:t>
            </w:r>
            <w:r w:rsidRPr="0075344B">
              <w:rPr>
                <w:rFonts w:ascii="Times New Roman" w:hAnsi="Times New Roman" w:cs="Times New Roman"/>
              </w:rPr>
              <w:t>офіційному сайті Червоноградської міської ради</w:t>
            </w:r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голоше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ро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роведе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конкурсу н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зайнятт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акантної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осади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омунальн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ідприємства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або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товариства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, у статутному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апітал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як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50 % т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більше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акці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(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часток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) належать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територіальні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громад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.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омісти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пис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акантної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осади та дату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прилюдне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голоше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.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еревіри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ч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голоше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містить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дискримінаційн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бмеження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7431E3" w:rsidP="006C5F9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рофільні заступники міського голови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Постійно</w:t>
            </w:r>
          </w:p>
        </w:tc>
      </w:tr>
      <w:tr w:rsidR="00EC6DDB" w:rsidTr="00854819">
        <w:trPr>
          <w:trHeight w:val="50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EC6DDB" w:rsidTr="00854819">
        <w:trPr>
          <w:trHeight w:val="107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U03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прилюдни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на </w:t>
            </w:r>
            <w:r w:rsidRPr="0075344B">
              <w:rPr>
                <w:rFonts w:ascii="Times New Roman" w:hAnsi="Times New Roman" w:cs="Times New Roman"/>
              </w:rPr>
              <w:t>офіційному сайті Червоноградської міської ради</w:t>
            </w:r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інформацію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ро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езульта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ідкрит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роцесі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ренд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комунального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майна з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станн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три роки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Кормуш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Ю. М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31 липня 2021</w:t>
            </w:r>
          </w:p>
        </w:tc>
      </w:tr>
      <w:tr w:rsidR="00EC6DDB" w:rsidTr="00854819">
        <w:trPr>
          <w:trHeight w:val="164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U07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Оприлюднити в електронній торговій системі та на офіційному сайті Червоноградської міської ради орендодавця перелік об'єктів нерухомого майна комунальної форми власності, щодо яких прийнято рішення про передачу в оренду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Кормуш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Ю. М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31 липня 2021</w:t>
            </w:r>
          </w:p>
        </w:tc>
      </w:tr>
      <w:tr w:rsidR="00EC6DDB" w:rsidTr="00854819">
        <w:trPr>
          <w:trHeight w:val="222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bookmarkStart w:id="0" w:name="_GoBack"/>
            <w:bookmarkEnd w:id="0"/>
            <w:r w:rsidRPr="0075344B">
              <w:rPr>
                <w:rFonts w:ascii="Times New Roman" w:hAnsi="Times New Roman" w:cs="Times New Roman"/>
              </w:rPr>
              <w:lastRenderedPageBreak/>
              <w:t>E03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Оприлюднити на офіційному сайті Червоноградської міської ради або спеціалізованому </w:t>
            </w:r>
            <w:proofErr w:type="spellStart"/>
            <w:r w:rsidRPr="0075344B">
              <w:rPr>
                <w:rFonts w:ascii="Times New Roman" w:hAnsi="Times New Roman" w:cs="Times New Roman"/>
              </w:rPr>
              <w:t>вебсайті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інформацію про місце розташування закладів позашкільної освіти, музичних та художніх шкіл, графік роботи та види пропонованих гуртків, секцій тощо та забезпечити можливість зареєструвати дитину онлайн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Гомонко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І.І.</w:t>
            </w:r>
          </w:p>
          <w:p w:rsidR="007431E3" w:rsidRPr="0075344B" w:rsidRDefault="007431E3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Процик</w:t>
            </w:r>
            <w:proofErr w:type="spellEnd"/>
            <w:r>
              <w:rPr>
                <w:rFonts w:ascii="Times New Roman" w:hAnsi="Times New Roman" w:cs="Times New Roman"/>
              </w:rPr>
              <w:t xml:space="preserve"> А.М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31 липня 2021</w:t>
            </w:r>
          </w:p>
        </w:tc>
      </w:tr>
      <w:tr w:rsidR="00EC6DDB" w:rsidTr="00854819">
        <w:trPr>
          <w:trHeight w:val="50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EC6DDB" w:rsidTr="00854819">
        <w:trPr>
          <w:trHeight w:val="251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D01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r w:rsidRPr="0075344B">
              <w:rPr>
                <w:rFonts w:ascii="Times New Roman" w:hAnsi="Times New Roman" w:cs="Times New Roman"/>
              </w:rPr>
              <w:t>Забезпечити проведення</w:t>
            </w:r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ідкрит</w:t>
            </w:r>
            <w:r w:rsidRPr="0075344B">
              <w:rPr>
                <w:rFonts w:ascii="Times New Roman" w:hAnsi="Times New Roman" w:cs="Times New Roman"/>
              </w:rPr>
              <w:t>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ублічн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заході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для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бговоре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роєктів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егуляторн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акті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т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прилюднюва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інформацію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ро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хід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заході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(протокол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ч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стенограму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),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езульта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роведе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заході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рахува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або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неврахува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ропозиці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т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зауважень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до проєктів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егуляторн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актів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з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ідсумкам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ублічних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заходів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Орлова О.Я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Постійно</w:t>
            </w:r>
          </w:p>
        </w:tc>
      </w:tr>
      <w:tr w:rsidR="00EC6DDB" w:rsidTr="00854819">
        <w:trPr>
          <w:trHeight w:val="107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D04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Оприлюднити на офіційному сайті Червоноградської міської ради чинні регуляторні акти міської ради та її виконавчих органів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Орлова О.Я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31 липня 2021</w:t>
            </w:r>
          </w:p>
        </w:tc>
      </w:tr>
      <w:tr w:rsidR="00EC6DDB" w:rsidTr="00854819">
        <w:trPr>
          <w:trHeight w:val="164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D05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Створити на офіційному сайті Червоноградської міської ради окремий розділ (або спеціальний сайт) українською та англійською мовами для роботи з інвесторами і оприлюднити інвестиційний паспорт громади англійською та українською мовами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Павлюк П.С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B63870" w:rsidP="006C5F9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До 30 вересня 2021</w:t>
            </w:r>
          </w:p>
        </w:tc>
      </w:tr>
      <w:tr w:rsidR="00EC6DDB" w:rsidTr="00854819">
        <w:trPr>
          <w:trHeight w:val="78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D08-1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ідключи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місто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до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фіційної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латформ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, як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допомагає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людям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ідкри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власни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бізнес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та внести не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менещ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10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рикладів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Орлова О.Я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1 серпня 2021</w:t>
            </w:r>
          </w:p>
        </w:tc>
      </w:tr>
      <w:tr w:rsidR="00EC6DDB" w:rsidTr="00854819">
        <w:trPr>
          <w:trHeight w:val="78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D10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прилюдни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інформацію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</w:t>
            </w:r>
            <w:r w:rsidRPr="0075344B">
              <w:rPr>
                <w:rFonts w:ascii="Times New Roman" w:hAnsi="Times New Roman" w:cs="Times New Roman"/>
                <w:lang w:val="ru-RU"/>
              </w:rPr>
              <w:t xml:space="preserve">на </w:t>
            </w:r>
            <w:r w:rsidRPr="0075344B">
              <w:rPr>
                <w:rFonts w:ascii="Times New Roman" w:hAnsi="Times New Roman" w:cs="Times New Roman"/>
              </w:rPr>
              <w:t>офіційному сайті Червоноградської міської ради</w:t>
            </w:r>
            <w:r w:rsidRPr="0075344B">
              <w:rPr>
                <w:rFonts w:ascii="Times New Roman" w:hAnsi="Times New Roman" w:cs="Times New Roman"/>
                <w:lang w:val="ru-RU"/>
              </w:rPr>
              <w:t xml:space="preserve"> про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цінку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кредитного рейтингу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міста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75344B">
              <w:rPr>
                <w:rFonts w:ascii="Times New Roman" w:hAnsi="Times New Roman" w:cs="Times New Roman"/>
              </w:rPr>
              <w:t>Мисак</w:t>
            </w:r>
            <w:proofErr w:type="spellEnd"/>
            <w:r w:rsidRPr="0075344B">
              <w:rPr>
                <w:rFonts w:ascii="Times New Roman" w:hAnsi="Times New Roman" w:cs="Times New Roman"/>
              </w:rPr>
              <w:t xml:space="preserve"> М.І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31 липня 2021</w:t>
            </w:r>
          </w:p>
        </w:tc>
      </w:tr>
      <w:tr w:rsidR="00EC6DDB" w:rsidTr="00854819">
        <w:trPr>
          <w:trHeight w:val="785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lastRenderedPageBreak/>
              <w:t>D11-1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Оприлюдни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на </w:t>
            </w:r>
            <w:r w:rsidRPr="0075344B">
              <w:rPr>
                <w:rFonts w:ascii="Times New Roman" w:hAnsi="Times New Roman" w:cs="Times New Roman"/>
              </w:rPr>
              <w:t>офіційному сайті Червоноградської міської ради</w:t>
            </w:r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актуальни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стратегічни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план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озвитку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міста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Орлова О.Я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7431E3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 xml:space="preserve">До </w:t>
            </w:r>
            <w:r w:rsidR="007431E3">
              <w:rPr>
                <w:rFonts w:ascii="Times New Roman" w:hAnsi="Times New Roman" w:cs="Times New Roman"/>
              </w:rPr>
              <w:t>01 вересня</w:t>
            </w:r>
            <w:r w:rsidRPr="0075344B">
              <w:rPr>
                <w:rFonts w:ascii="Times New Roman" w:hAnsi="Times New Roman" w:cs="Times New Roman"/>
              </w:rPr>
              <w:t xml:space="preserve"> 2021</w:t>
            </w:r>
          </w:p>
        </w:tc>
      </w:tr>
      <w:tr w:rsidR="00EC6DDB" w:rsidTr="00854819">
        <w:trPr>
          <w:trHeight w:val="107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D12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озроби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та внести н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озгляд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міської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ради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рограму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ідтримк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т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озвитку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ідприємництва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Орлова О.Я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AE68E5" w:rsidP="006C5F9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До 30</w:t>
            </w:r>
            <w:r w:rsidR="007431E3">
              <w:rPr>
                <w:rFonts w:ascii="Times New Roman" w:hAnsi="Times New Roman" w:cs="Times New Roman"/>
              </w:rPr>
              <w:t xml:space="preserve"> вересня</w:t>
            </w:r>
            <w:r w:rsidR="00EC6DDB" w:rsidRPr="0075344B">
              <w:rPr>
                <w:rFonts w:ascii="Times New Roman" w:hAnsi="Times New Roman" w:cs="Times New Roman"/>
              </w:rPr>
              <w:t xml:space="preserve"> 2021</w:t>
            </w:r>
          </w:p>
        </w:tc>
      </w:tr>
      <w:tr w:rsidR="00EC6DDB" w:rsidTr="00854819">
        <w:trPr>
          <w:trHeight w:val="107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D13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озробит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та внести н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озгляд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міської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ради нормативно-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праовий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акт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що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запроваджує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електронні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аукціони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для продажу прав на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розміщення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сезонної</w:t>
            </w:r>
            <w:proofErr w:type="spellEnd"/>
            <w:r w:rsidRPr="0075344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5344B">
              <w:rPr>
                <w:rFonts w:ascii="Times New Roman" w:hAnsi="Times New Roman" w:cs="Times New Roman"/>
                <w:lang w:val="ru-RU"/>
              </w:rPr>
              <w:t>торгівлі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Орлова О.Я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EC6DDB" w:rsidRPr="0075344B" w:rsidRDefault="00EC6DDB" w:rsidP="006C5F96">
            <w:pPr>
              <w:spacing w:before="240"/>
              <w:rPr>
                <w:rFonts w:ascii="Times New Roman" w:hAnsi="Times New Roman" w:cs="Times New Roman"/>
              </w:rPr>
            </w:pPr>
            <w:r w:rsidRPr="0075344B">
              <w:rPr>
                <w:rFonts w:ascii="Times New Roman" w:hAnsi="Times New Roman" w:cs="Times New Roman"/>
              </w:rPr>
              <w:t>До 1 вересня 2021</w:t>
            </w:r>
          </w:p>
        </w:tc>
      </w:tr>
    </w:tbl>
    <w:p w:rsidR="00EC6DDB" w:rsidRPr="008A3C2A" w:rsidRDefault="00EC6DDB" w:rsidP="004C6455">
      <w:pPr>
        <w:jc w:val="right"/>
        <w:rPr>
          <w:lang w:val="ru-RU"/>
        </w:rPr>
      </w:pPr>
    </w:p>
    <w:p w:rsidR="00EC6DDB" w:rsidRDefault="00EC6DDB"/>
    <w:sectPr w:rsidR="00EC6DDB" w:rsidSect="000B7482">
      <w:pgSz w:w="12240" w:h="15840"/>
      <w:pgMar w:top="709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AC0C11"/>
    <w:multiLevelType w:val="hybridMultilevel"/>
    <w:tmpl w:val="1CC4150C"/>
    <w:lvl w:ilvl="0" w:tplc="F39EB13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2780321"/>
    <w:multiLevelType w:val="hybridMultilevel"/>
    <w:tmpl w:val="C70CC6B6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D4E4024"/>
    <w:multiLevelType w:val="hybridMultilevel"/>
    <w:tmpl w:val="A77821B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0306639"/>
    <w:multiLevelType w:val="hybridMultilevel"/>
    <w:tmpl w:val="4B22D5B6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yNDQxMDA2tDAzNzBS0lEKTi0uzszPAykwrAUAQNzj8CwAAAA="/>
  </w:docVars>
  <w:rsids>
    <w:rsidRoot w:val="00070516"/>
    <w:rsid w:val="00070516"/>
    <w:rsid w:val="000B7482"/>
    <w:rsid w:val="00101827"/>
    <w:rsid w:val="00144F75"/>
    <w:rsid w:val="00387B4A"/>
    <w:rsid w:val="00397DAE"/>
    <w:rsid w:val="00490425"/>
    <w:rsid w:val="004A10F4"/>
    <w:rsid w:val="004B6C2E"/>
    <w:rsid w:val="004C1FEE"/>
    <w:rsid w:val="004C6455"/>
    <w:rsid w:val="00521E18"/>
    <w:rsid w:val="00567EE5"/>
    <w:rsid w:val="006765D9"/>
    <w:rsid w:val="006B446D"/>
    <w:rsid w:val="006C0380"/>
    <w:rsid w:val="006C5F96"/>
    <w:rsid w:val="006D638D"/>
    <w:rsid w:val="007125B2"/>
    <w:rsid w:val="007431E3"/>
    <w:rsid w:val="0075344B"/>
    <w:rsid w:val="007E78BE"/>
    <w:rsid w:val="008057CE"/>
    <w:rsid w:val="00852FE4"/>
    <w:rsid w:val="00854819"/>
    <w:rsid w:val="008A3C2A"/>
    <w:rsid w:val="00AE68E5"/>
    <w:rsid w:val="00B63870"/>
    <w:rsid w:val="00C1627C"/>
    <w:rsid w:val="00C701C3"/>
    <w:rsid w:val="00CF331F"/>
    <w:rsid w:val="00D221BA"/>
    <w:rsid w:val="00D54E87"/>
    <w:rsid w:val="00D714EE"/>
    <w:rsid w:val="00E6171D"/>
    <w:rsid w:val="00E72C6D"/>
    <w:rsid w:val="00EC6DDB"/>
    <w:rsid w:val="00F113FD"/>
    <w:rsid w:val="00F937DB"/>
    <w:rsid w:val="00F96692"/>
    <w:rsid w:val="00FD7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B552AF44-C099-45EF-AF50-F66E27E8E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B6C2E"/>
    <w:pPr>
      <w:spacing w:line="276" w:lineRule="auto"/>
    </w:pPr>
    <w:rPr>
      <w:lang w:eastAsia="en-US"/>
    </w:rPr>
  </w:style>
  <w:style w:type="paragraph" w:styleId="1">
    <w:name w:val="heading 1"/>
    <w:basedOn w:val="a"/>
    <w:next w:val="a"/>
    <w:link w:val="10"/>
    <w:uiPriority w:val="99"/>
    <w:qFormat/>
    <w:rsid w:val="004B6C2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link w:val="20"/>
    <w:uiPriority w:val="99"/>
    <w:qFormat/>
    <w:rsid w:val="004B6C2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link w:val="30"/>
    <w:uiPriority w:val="99"/>
    <w:qFormat/>
    <w:rsid w:val="004B6C2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link w:val="40"/>
    <w:uiPriority w:val="99"/>
    <w:qFormat/>
    <w:rsid w:val="004B6C2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link w:val="50"/>
    <w:uiPriority w:val="99"/>
    <w:qFormat/>
    <w:rsid w:val="004B6C2E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link w:val="60"/>
    <w:uiPriority w:val="99"/>
    <w:qFormat/>
    <w:rsid w:val="004B6C2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02667E"/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character" w:customStyle="1" w:styleId="20">
    <w:name w:val="Заголовок 2 Знак"/>
    <w:basedOn w:val="a0"/>
    <w:link w:val="2"/>
    <w:uiPriority w:val="9"/>
    <w:semiHidden/>
    <w:rsid w:val="0002667E"/>
    <w:rPr>
      <w:rFonts w:asciiTheme="majorHAnsi" w:eastAsiaTheme="majorEastAsia" w:hAnsiTheme="majorHAnsi" w:cstheme="majorBidi"/>
      <w:b/>
      <w:bCs/>
      <w:i/>
      <w:iCs/>
      <w:sz w:val="28"/>
      <w:szCs w:val="28"/>
      <w:lang w:eastAsia="en-US"/>
    </w:rPr>
  </w:style>
  <w:style w:type="character" w:customStyle="1" w:styleId="30">
    <w:name w:val="Заголовок 3 Знак"/>
    <w:basedOn w:val="a0"/>
    <w:link w:val="3"/>
    <w:uiPriority w:val="9"/>
    <w:semiHidden/>
    <w:rsid w:val="0002667E"/>
    <w:rPr>
      <w:rFonts w:asciiTheme="majorHAnsi" w:eastAsiaTheme="majorEastAsia" w:hAnsiTheme="majorHAnsi" w:cstheme="majorBidi"/>
      <w:b/>
      <w:bCs/>
      <w:sz w:val="26"/>
      <w:szCs w:val="26"/>
      <w:lang w:eastAsia="en-US"/>
    </w:rPr>
  </w:style>
  <w:style w:type="character" w:customStyle="1" w:styleId="40">
    <w:name w:val="Заголовок 4 Знак"/>
    <w:basedOn w:val="a0"/>
    <w:link w:val="4"/>
    <w:uiPriority w:val="9"/>
    <w:semiHidden/>
    <w:rsid w:val="0002667E"/>
    <w:rPr>
      <w:rFonts w:asciiTheme="minorHAnsi" w:eastAsiaTheme="minorEastAsia" w:hAnsiTheme="minorHAnsi" w:cstheme="minorBidi"/>
      <w:b/>
      <w:bCs/>
      <w:sz w:val="28"/>
      <w:szCs w:val="28"/>
      <w:lang w:eastAsia="en-US"/>
    </w:rPr>
  </w:style>
  <w:style w:type="character" w:customStyle="1" w:styleId="50">
    <w:name w:val="Заголовок 5 Знак"/>
    <w:basedOn w:val="a0"/>
    <w:link w:val="5"/>
    <w:uiPriority w:val="9"/>
    <w:semiHidden/>
    <w:rsid w:val="0002667E"/>
    <w:rPr>
      <w:rFonts w:asciiTheme="minorHAnsi" w:eastAsiaTheme="minorEastAsia" w:hAnsiTheme="minorHAnsi" w:cstheme="minorBidi"/>
      <w:b/>
      <w:bCs/>
      <w:i/>
      <w:iCs/>
      <w:sz w:val="26"/>
      <w:szCs w:val="26"/>
      <w:lang w:eastAsia="en-US"/>
    </w:rPr>
  </w:style>
  <w:style w:type="character" w:customStyle="1" w:styleId="60">
    <w:name w:val="Заголовок 6 Знак"/>
    <w:basedOn w:val="a0"/>
    <w:link w:val="6"/>
    <w:uiPriority w:val="9"/>
    <w:semiHidden/>
    <w:rsid w:val="0002667E"/>
    <w:rPr>
      <w:rFonts w:asciiTheme="minorHAnsi" w:eastAsiaTheme="minorEastAsia" w:hAnsiTheme="minorHAnsi" w:cstheme="minorBidi"/>
      <w:b/>
      <w:bCs/>
      <w:lang w:eastAsia="en-US"/>
    </w:rPr>
  </w:style>
  <w:style w:type="paragraph" w:styleId="a3">
    <w:name w:val="Title"/>
    <w:basedOn w:val="a"/>
    <w:next w:val="a"/>
    <w:link w:val="a4"/>
    <w:uiPriority w:val="99"/>
    <w:qFormat/>
    <w:rsid w:val="004B6C2E"/>
    <w:pPr>
      <w:keepNext/>
      <w:keepLines/>
      <w:spacing w:after="60"/>
    </w:pPr>
    <w:rPr>
      <w:sz w:val="52"/>
      <w:szCs w:val="52"/>
    </w:rPr>
  </w:style>
  <w:style w:type="character" w:customStyle="1" w:styleId="a4">
    <w:name w:val="Название Знак"/>
    <w:basedOn w:val="a0"/>
    <w:link w:val="a3"/>
    <w:uiPriority w:val="10"/>
    <w:rsid w:val="0002667E"/>
    <w:rPr>
      <w:rFonts w:asciiTheme="majorHAnsi" w:eastAsiaTheme="majorEastAsia" w:hAnsiTheme="majorHAnsi" w:cstheme="majorBidi"/>
      <w:b/>
      <w:bCs/>
      <w:kern w:val="28"/>
      <w:sz w:val="32"/>
      <w:szCs w:val="32"/>
      <w:lang w:eastAsia="en-US"/>
    </w:rPr>
  </w:style>
  <w:style w:type="paragraph" w:styleId="a5">
    <w:name w:val="Subtitle"/>
    <w:basedOn w:val="a"/>
    <w:next w:val="a"/>
    <w:link w:val="a6"/>
    <w:uiPriority w:val="99"/>
    <w:qFormat/>
    <w:rsid w:val="004B6C2E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a6">
    <w:name w:val="Подзаголовок Знак"/>
    <w:basedOn w:val="a0"/>
    <w:link w:val="a5"/>
    <w:uiPriority w:val="11"/>
    <w:rsid w:val="0002667E"/>
    <w:rPr>
      <w:rFonts w:asciiTheme="majorHAnsi" w:eastAsiaTheme="majorEastAsia" w:hAnsiTheme="majorHAnsi" w:cstheme="majorBidi"/>
      <w:sz w:val="24"/>
      <w:szCs w:val="24"/>
      <w:lang w:eastAsia="en-US"/>
    </w:rPr>
  </w:style>
  <w:style w:type="table" w:customStyle="1" w:styleId="a7">
    <w:name w:val="Стиль"/>
    <w:uiPriority w:val="99"/>
    <w:rsid w:val="004B6C2E"/>
    <w:rPr>
      <w:sz w:val="20"/>
      <w:szCs w:val="20"/>
    </w:rPr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8">
    <w:name w:val="List Paragraph"/>
    <w:basedOn w:val="a"/>
    <w:uiPriority w:val="99"/>
    <w:qFormat/>
    <w:rsid w:val="00101827"/>
    <w:pPr>
      <w:ind w:left="720"/>
      <w:contextualSpacing/>
    </w:pPr>
  </w:style>
  <w:style w:type="character" w:styleId="a9">
    <w:name w:val="annotation reference"/>
    <w:basedOn w:val="a0"/>
    <w:uiPriority w:val="99"/>
    <w:semiHidden/>
    <w:rsid w:val="00E72C6D"/>
    <w:rPr>
      <w:rFonts w:cs="Times New Roman"/>
      <w:sz w:val="16"/>
      <w:szCs w:val="16"/>
    </w:rPr>
  </w:style>
  <w:style w:type="paragraph" w:styleId="aa">
    <w:name w:val="annotation text"/>
    <w:basedOn w:val="a"/>
    <w:link w:val="ab"/>
    <w:uiPriority w:val="99"/>
    <w:semiHidden/>
    <w:rsid w:val="00E72C6D"/>
    <w:pPr>
      <w:spacing w:line="240" w:lineRule="auto"/>
    </w:pPr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locked/>
    <w:rsid w:val="00E72C6D"/>
    <w:rPr>
      <w:rFonts w:cs="Times New Roman"/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rsid w:val="00E72C6D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locked/>
    <w:rsid w:val="00E72C6D"/>
    <w:rPr>
      <w:rFonts w:cs="Times New Roman"/>
      <w:b/>
      <w:bCs/>
      <w:sz w:val="20"/>
      <w:szCs w:val="20"/>
    </w:rPr>
  </w:style>
  <w:style w:type="paragraph" w:styleId="ae">
    <w:name w:val="Revision"/>
    <w:hidden/>
    <w:uiPriority w:val="99"/>
    <w:semiHidden/>
    <w:rsid w:val="00CF331F"/>
    <w:rPr>
      <w:lang w:eastAsia="en-US"/>
    </w:rPr>
  </w:style>
  <w:style w:type="table" w:styleId="af">
    <w:name w:val="Table Grid"/>
    <w:basedOn w:val="a1"/>
    <w:uiPriority w:val="99"/>
    <w:rsid w:val="000B7482"/>
    <w:rPr>
      <w:rFonts w:ascii="Times New Roman" w:eastAsia="Times New Roman" w:hAnsi="Times New Roman" w:cs="Times New Roman"/>
      <w:sz w:val="20"/>
      <w:szCs w:val="20"/>
      <w:lang w:val="ru-RU"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"/>
    <w:link w:val="af1"/>
    <w:uiPriority w:val="99"/>
    <w:semiHidden/>
    <w:unhideWhenUsed/>
    <w:rsid w:val="006C5F9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6C5F96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3</Pages>
  <Words>2522</Words>
  <Characters>14376</Characters>
  <Application>Microsoft Office Word</Application>
  <DocSecurity>0</DocSecurity>
  <Lines>119</Lines>
  <Paragraphs>33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68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OrgVid</dc:creator>
  <cp:keywords/>
  <dc:description/>
  <cp:lastModifiedBy>Martens</cp:lastModifiedBy>
  <cp:revision>15</cp:revision>
  <cp:lastPrinted>2021-07-02T12:48:00Z</cp:lastPrinted>
  <dcterms:created xsi:type="dcterms:W3CDTF">2021-07-02T10:12:00Z</dcterms:created>
  <dcterms:modified xsi:type="dcterms:W3CDTF">2021-07-02T14:55:00Z</dcterms:modified>
</cp:coreProperties>
</file>